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E76B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3451AE6" w:rsidR="001B4DD7" w:rsidRDefault="001B4DD7" w:rsidP="001B4DD7">
      <w:pPr>
        <w:ind w:firstLine="720"/>
      </w:pPr>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203E9">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57109DF" w:rsidR="00A91C19" w:rsidRPr="000B554E" w:rsidRDefault="00A91C19" w:rsidP="00A91C19">
      <w:pPr>
        <w:ind w:left="720"/>
        <w:rPr>
          <w:i/>
          <w:iCs/>
        </w:rPr>
      </w:pPr>
      <w:commentRangeStart w:id="0"/>
      <w:r>
        <w:lastRenderedPageBreak/>
        <w:t>Bringing</w:t>
      </w:r>
      <w:commentRangeEnd w:id="0"/>
      <w:r w:rsidR="00C27718">
        <w:rPr>
          <w:rStyle w:val="CommentReference"/>
        </w:rPr>
        <w:commentReference w:id="0"/>
      </w:r>
      <w:r>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0203E9">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3363D9CA" w:rsidR="005745BB" w:rsidRDefault="005745BB" w:rsidP="005745BB">
      <w:r>
        <w:tab/>
        <w:t>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w:t>
      </w:r>
      <w:r w:rsidR="00C27718">
        <w:t>, and</w:t>
      </w:r>
      <w:r>
        <w:t xml:space="preserve">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lastRenderedPageBreak/>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1"/>
      <w:r>
        <w:lastRenderedPageBreak/>
        <w:t>Conceptual Framework</w:t>
      </w:r>
      <w:commentRangeEnd w:id="1"/>
      <w:r>
        <w:rPr>
          <w:rStyle w:val="CommentReference"/>
          <w:b w:val="0"/>
        </w:rPr>
        <w:commentReference w:id="1"/>
      </w:r>
    </w:p>
    <w:p w14:paraId="53F2CCC0" w14:textId="41E3E4C2"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203E9">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A98BC5C"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203E9">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2" w:name="_Toc79709053"/>
      <w:r>
        <w:t>Fundamental Approach</w:t>
      </w:r>
      <w:bookmarkEnd w:id="2"/>
    </w:p>
    <w:p w14:paraId="2B65A003" w14:textId="0219047C"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203E9">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7CC14E1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203E9">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217E7D96" w:rsidR="00FB686E" w:rsidRDefault="000B554E" w:rsidP="000B554E">
      <w:r>
        <w:tab/>
        <w:t xml:space="preserve">The proposed framework establishes capabilities that align with the business challenge of improving elderly care and special needs. It </w:t>
      </w:r>
      <w:r w:rsidR="00FB686E">
        <w:t>uses</w:t>
      </w:r>
      <w:r>
        <w:t xml:space="preserve"> generalizable virtual </w:t>
      </w:r>
      <w:r w:rsidR="00FB686E">
        <w:t xml:space="preserve">camera </w:t>
      </w:r>
      <w:r>
        <w:t xml:space="preserve">instruments for CV </w:t>
      </w:r>
      <w:r>
        <w:lastRenderedPageBreak/>
        <w:t>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1B28EEBB"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w:t>
      </w:r>
      <w:r w:rsidR="009D77DB">
        <w:t>Wearable sensors have several advantages, such as following</w:t>
      </w:r>
      <w:r>
        <w:t xml:space="preserve"> the patient w</w:t>
      </w:r>
      <w:r w:rsidR="000203E9">
        <w:t>orldwide</w:t>
      </w:r>
      <w:r>
        <w:t xml:space="preserve">.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w:t>
      </w:r>
      <w:r w:rsidR="000203E9">
        <w:t xml:space="preserve">that </w:t>
      </w:r>
      <w:r w:rsidR="009D77DB">
        <w:t xml:space="preserve">the </w:t>
      </w:r>
      <w:r w:rsidR="00DD3B23">
        <w:t>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3"/>
      <w:r>
        <w:t>might exist</w:t>
      </w:r>
      <w:commentRangeEnd w:id="3"/>
      <w:r>
        <w:rPr>
          <w:rStyle w:val="CommentReference"/>
        </w:rPr>
        <w:commentReference w:id="3"/>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629B54FB"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0203E9">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t>
      </w:r>
      <w:r w:rsidR="000203E9">
        <w:t>which</w:t>
      </w:r>
      <w:r>
        <w:t xml:space="preserve"> is a clustering scenario. Regression modeling tries to find a mathematical equation that explains the observations. A classic example estimates housing prices </w:t>
      </w:r>
      <w:r w:rsidR="000203E9">
        <w:t>us</w:t>
      </w:r>
      <w:r>
        <w:t>ing square footage, house age, and room count, among other features.</w:t>
      </w:r>
    </w:p>
    <w:p w14:paraId="59F620C2" w14:textId="093FABD6"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0203E9">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0203E9">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0203E9">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09F7E1D0"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4"/>
      <w:r>
        <w:t>2008</w:t>
      </w:r>
      <w:commentRangeEnd w:id="4"/>
      <w:r w:rsidR="00E32DCB">
        <w:rPr>
          <w:rStyle w:val="CommentReference"/>
        </w:rPr>
        <w:commentReference w:id="4"/>
      </w:r>
      <w:r>
        <w:t xml:space="preserve">) propose a data mining strategy that tracks related companies' correlation (e.g., FedEx and UPS) and profits from deviations. In this case, both shipping companies </w:t>
      </w:r>
      <w:r w:rsidR="009D77DB">
        <w:t>will likely</w:t>
      </w:r>
      <w:r>
        <w:t xml:space="preserve">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5"/>
      <w:r>
        <w:t>Learning</w:t>
      </w:r>
      <w:commentRangeEnd w:id="5"/>
      <w:r w:rsidR="008725BD">
        <w:rPr>
          <w:rStyle w:val="CommentReference"/>
          <w:b w:val="0"/>
          <w:i w:val="0"/>
          <w:iCs w:val="0"/>
        </w:rPr>
        <w:commentReference w:id="5"/>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5351E4F9" w:rsidR="00E76A8A" w:rsidRDefault="00E76A8A" w:rsidP="00E76A8A">
      <w:pPr>
        <w:ind w:firstLine="720"/>
      </w:pPr>
      <w:r>
        <w:t xml:space="preserve">Dreams of artificial intelligence can trace back to philosophical debates in ancient Greece. Prometheus would mold handfuls of clay into images of the gods and later gave life. </w:t>
      </w:r>
      <w:r w:rsidR="000203E9">
        <w:t>Ideas sprouted</w:t>
      </w:r>
      <w:r>
        <w:t xml:space="preserv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203E9">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131EAF82" w:rsidR="00E76A8A" w:rsidRDefault="00E76A8A" w:rsidP="000C57F5">
      <w:pPr>
        <w:ind w:firstLine="720"/>
      </w:pPr>
      <w:r>
        <w:t>There are three high-level categories of artificial intelligence</w:t>
      </w:r>
      <w:r w:rsidR="000203E9">
        <w:t>: r</w:t>
      </w:r>
      <w:r>
        <w:t>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203E9">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E255E32"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t>
      </w:r>
      <w:r w:rsidR="000203E9">
        <w:t>what else could you recommend if a customer purchases brea</w:t>
      </w:r>
      <w:r>
        <w:t>d? Perhaps butter, jam, and deli meat.</w:t>
      </w:r>
    </w:p>
    <w:p w14:paraId="1DFA6BF3" w14:textId="6D7BD635"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203E9">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8F10B1B"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203E9">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B24219E"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203E9">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175E705"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203E9">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01376B23"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0203E9">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33453488"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w:t>
      </w:r>
      <w:r w:rsidR="009D77DB">
        <w:rPr>
          <w:rFonts w:eastAsiaTheme="minorEastAsia"/>
        </w:rPr>
        <w:t>,</w:t>
      </w:r>
      <w:r>
        <w:rPr>
          <w:rFonts w:eastAsiaTheme="minorEastAsia"/>
        </w:rPr>
        <w:t xml:space="preserve">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049EB450"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0203E9">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B6BCB64"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13143177" w:rsidR="0043707B" w:rsidRDefault="0043707B" w:rsidP="0043707B">
      <w:pPr>
        <w:ind w:firstLine="720"/>
      </w:pPr>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w:t>
      </w:r>
      <w:r w:rsidR="009D77DB">
        <w:t>incorporating</w:t>
      </w:r>
      <w:r>
        <w:t xml:space="preserve"> these dependencies</w:t>
      </w:r>
      <w:sdt>
        <w:sdtPr>
          <w:id w:val="473109469"/>
          <w:citation/>
        </w:sdtPr>
        <w:sdtEndPr/>
        <w:sdtContent>
          <w:r>
            <w:fldChar w:fldCharType="begin"/>
          </w:r>
          <w:r>
            <w:instrText xml:space="preserve"> CITATION Kah14 \l 1033 </w:instrText>
          </w:r>
          <w:r>
            <w:fldChar w:fldCharType="separate"/>
          </w:r>
          <w:r w:rsidR="000203E9">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rsidR="00AE76B0">
        <w:fldChar w:fldCharType="begin"/>
      </w:r>
      <w:r w:rsidR="00AE76B0">
        <w:instrText xml:space="preserve"> SEQ Figure \* ARABIC </w:instrText>
      </w:r>
      <w:r w:rsidR="00AE76B0">
        <w:fldChar w:fldCharType="separate"/>
      </w:r>
      <w:r>
        <w:rPr>
          <w:noProof/>
        </w:rPr>
        <w:t>3</w:t>
      </w:r>
      <w:r w:rsidR="00AE76B0">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5ECB81E5"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w:t>
      </w:r>
      <w:r w:rsidR="000203E9">
        <w:t>to</w:t>
      </w:r>
      <w:r>
        <w:t xml:space="preserve">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rsidR="00AE76B0">
        <w:fldChar w:fldCharType="begin"/>
      </w:r>
      <w:r w:rsidR="00AE76B0">
        <w:instrText xml:space="preserve"> SEQ Figure \* ARABIC </w:instrText>
      </w:r>
      <w:r w:rsidR="00AE76B0">
        <w:fldChar w:fldCharType="separate"/>
      </w:r>
      <w:r>
        <w:rPr>
          <w:noProof/>
        </w:rPr>
        <w:t>4</w:t>
      </w:r>
      <w:r w:rsidR="00AE76B0">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7121238A" w14:textId="1F34D131" w:rsidR="000203E9" w:rsidRDefault="0043707B" w:rsidP="0043707B">
      <w:r>
        <w:tab/>
        <w:t xml:space="preserve">A Multi-Layer Perceptron (MLP) algorithm aims to map </w:t>
      </w:r>
      <w:r w:rsidR="000203E9">
        <w:t xml:space="preserve">input features to </w:t>
      </w:r>
      <w:r>
        <w:t xml:space="preserve">a non-parametric </w:t>
      </w:r>
      <w:r w:rsidR="000203E9">
        <w:t xml:space="preserve">function that approximates a </w:t>
      </w:r>
      <w:r>
        <w:t xml:space="preserve">set of outputs </w:t>
      </w:r>
      <w:r w:rsidR="000203E9">
        <w:t xml:space="preserve">via an </w:t>
      </w:r>
      <w:r>
        <w:t xml:space="preserve">intermediary mapping function (the hidden layer). A fully connected graph can represent this structure. All inputs connect to the hidden layer, which connects to all outputs. Next, an iterative process forward-feeds examples through the network. </w:t>
      </w:r>
      <w:r w:rsidR="000203E9">
        <w:t>B</w:t>
      </w:r>
      <w:r>
        <w:t>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0203E9">
            <w:rPr>
              <w:noProof/>
            </w:rPr>
            <w:t xml:space="preserve"> (Ng, 2016)</w:t>
          </w:r>
          <w:r>
            <w:fldChar w:fldCharType="end"/>
          </w:r>
        </w:sdtContent>
      </w:sdt>
      <w:r>
        <w:t xml:space="preserve">. </w:t>
      </w:r>
    </w:p>
    <w:p w14:paraId="0C9B5AAB" w14:textId="78F8855C" w:rsidR="0043707B" w:rsidRDefault="0043707B" w:rsidP="000203E9">
      <w:pPr>
        <w:ind w:firstLine="720"/>
      </w:pPr>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w:t>
      </w:r>
      <w:r>
        <w:lastRenderedPageBreak/>
        <w:t xml:space="preserve">engineering steps are somewhat procedural, the </w:t>
      </w:r>
      <w:r w:rsidR="009D77DB">
        <w:t>network architecture's efficient design requires</w:t>
      </w:r>
      <w:r>
        <w:t xml:space="preserve"> art and science.</w:t>
      </w:r>
    </w:p>
    <w:p w14:paraId="3EF20E71" w14:textId="77777777" w:rsidR="0043707B" w:rsidRDefault="0043707B" w:rsidP="0043707B">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6"/>
      <w:r>
        <w:t>network</w:t>
      </w:r>
      <w:commentRangeEnd w:id="6"/>
      <w:r>
        <w:rPr>
          <w:rStyle w:val="CommentReference"/>
        </w:rPr>
        <w:commentReference w:id="6"/>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3DE3FCEF" w:rsidR="0043707B" w:rsidRDefault="0043707B" w:rsidP="0043707B">
      <w:pPr>
        <w:pStyle w:val="Caption"/>
      </w:pPr>
      <w:r>
        <w:t xml:space="preserve">Figure </w:t>
      </w:r>
      <w:r w:rsidR="00AE76B0">
        <w:fldChar w:fldCharType="begin"/>
      </w:r>
      <w:r w:rsidR="00AE76B0">
        <w:instrText xml:space="preserve"> SEQ Figure \* ARABIC </w:instrText>
      </w:r>
      <w:r w:rsidR="00AE76B0">
        <w:fldChar w:fldCharType="separate"/>
      </w:r>
      <w:r>
        <w:rPr>
          <w:noProof/>
        </w:rPr>
        <w:t>5</w:t>
      </w:r>
      <w:r w:rsidR="00AE76B0">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0203E9">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2E5503C1" w:rsidR="0043707B" w:rsidRDefault="0043707B" w:rsidP="0043707B">
      <w:pPr>
        <w:ind w:firstLine="720"/>
      </w:pPr>
      <w:r>
        <w:lastRenderedPageBreak/>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rsidR="00AE76B0">
        <w:fldChar w:fldCharType="begin"/>
      </w:r>
      <w:r w:rsidR="00AE76B0">
        <w:instrText xml:space="preserve"> SEQ Figure \* ARABIC </w:instrText>
      </w:r>
      <w:r w:rsidR="00AE76B0">
        <w:fldChar w:fldCharType="separate"/>
      </w:r>
      <w:r>
        <w:rPr>
          <w:noProof/>
        </w:rPr>
        <w:t>6</w:t>
      </w:r>
      <w:r w:rsidR="00AE76B0">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w:t>
      </w:r>
      <w:r>
        <w:lastRenderedPageBreak/>
        <w:t>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599B8D4E" w:rsidR="0043707B" w:rsidRDefault="0043707B" w:rsidP="0043707B">
      <w:r>
        <w:tab/>
        <w:t xml:space="preserve">Markov Chains and Neural Networks are two strategies for making predictions on data through graph-like structures. Unlike basis statistics, Markov removes the need for actions to be independent and instead expresses them as weighted state machines. These state machines can improve </w:t>
      </w:r>
      <w:r w:rsidR="009D77DB">
        <w:t>workflow accuracy</w:t>
      </w:r>
      <w:r w:rsidR="000203E9">
        <w:t xml:space="preserve"> by</w:t>
      </w:r>
      <w:r>
        <w:t xml:space="preserve">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17A85B59"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w:t>
      </w:r>
      <w:r w:rsidR="00DB623A">
        <w:lastRenderedPageBreak/>
        <w:t>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0203E9">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02D777C6"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0203E9">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0203E9">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11C04DC0"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0203E9">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0203E9">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140D2C4A"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w:t>
      </w:r>
      <w:r w:rsidR="006277A3">
        <w:t xml:space="preserve"> </w:t>
      </w:r>
      <w:r w:rsidR="00C76DA5">
        <w:t xml:space="preserve">Researchers can optimize various </w:t>
      </w:r>
      <w:r w:rsidR="009D77DB">
        <w:t>problem dimensions</w:t>
      </w:r>
      <w:r w:rsidR="00C76DA5">
        <w:t xml:space="preserve"> concurrently using ensemble </w:t>
      </w:r>
      <w:r w:rsidR="00C76DA5">
        <w:lastRenderedPageBreak/>
        <w:t>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0203E9">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05B6D83B" w:rsidR="00C76DA5" w:rsidRDefault="00C76DA5" w:rsidP="00C76DA5">
      <w:pPr>
        <w:pStyle w:val="Caption"/>
      </w:pPr>
      <w:r>
        <w:t xml:space="preserve">Figure </w:t>
      </w:r>
      <w:r w:rsidR="00AE76B0">
        <w:fldChar w:fldCharType="begin"/>
      </w:r>
      <w:r w:rsidR="00AE76B0">
        <w:instrText xml:space="preserve"> SEQ Figure \* ARABIC </w:instrText>
      </w:r>
      <w:r w:rsidR="00AE76B0">
        <w:fldChar w:fldCharType="separate"/>
      </w:r>
      <w:r w:rsidR="00D00089">
        <w:rPr>
          <w:noProof/>
        </w:rPr>
        <w:t>1</w:t>
      </w:r>
      <w:r w:rsidR="00AE76B0">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0203E9">
            <w:rPr>
              <w:noProof/>
            </w:rPr>
            <w:t>(Kim &amp; Cho, 2008, p. 1605)</w:t>
          </w:r>
          <w:r>
            <w:fldChar w:fldCharType="end"/>
          </w:r>
        </w:sdtContent>
      </w:sdt>
    </w:p>
    <w:p w14:paraId="0439AAA1" w14:textId="104439D3" w:rsidR="00C76DA5" w:rsidRDefault="00C76DA5" w:rsidP="00F910B5">
      <w:r w:rsidRPr="00C76DA5">
        <w:rPr>
          <w:noProof/>
        </w:rPr>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2BBA4911"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7"/>
      <w:r>
        <w:t>big data sets.</w:t>
      </w:r>
      <w:commentRangeEnd w:id="7"/>
      <w:r w:rsidR="00402661">
        <w:rPr>
          <w:rStyle w:val="CommentReference"/>
        </w:rPr>
        <w:commentReference w:id="7"/>
      </w:r>
    </w:p>
    <w:p w14:paraId="679740FD" w14:textId="629148F3" w:rsidR="00433A82" w:rsidRDefault="006B6830">
      <w:r>
        <w:lastRenderedPageBreak/>
        <w:tab/>
      </w:r>
      <w:commentRangeStart w:id="8"/>
      <w:r>
        <w:t xml:space="preserve">DNN </w:t>
      </w:r>
      <w:commentRangeEnd w:id="8"/>
      <w:r w:rsidR="00362428">
        <w:rPr>
          <w:rStyle w:val="CommentReference"/>
        </w:rPr>
        <w:commentReference w:id="8"/>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0203E9">
            <w:rPr>
              <w:noProof/>
            </w:rPr>
            <w:t>(Jaisswal &amp; Naik, 2021)</w:t>
          </w:r>
          <w:r w:rsidR="00433A82">
            <w:fldChar w:fldCharType="end"/>
          </w:r>
        </w:sdtContent>
      </w:sdt>
      <w:r w:rsidR="00433A82">
        <w:t>.</w:t>
      </w:r>
      <w:r w:rsidR="00B6363F">
        <w:t xml:space="preserve"> These options influence several critical aspects of the final model, such as its sensitivity and degree of overfitting. Additionally, incorrect values can negatively impact training performance </w:t>
      </w:r>
      <w:r w:rsidR="00612ED5">
        <w:t xml:space="preserve">and </w:t>
      </w:r>
      <w:r w:rsidR="00B6363F">
        <w:t>defer model convergence.</w:t>
      </w:r>
    </w:p>
    <w:p w14:paraId="2F052367" w14:textId="76121E31"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331F645A" w14:textId="09EA1D35" w:rsidR="00B30D59" w:rsidRDefault="00B30D59" w:rsidP="00B30D59">
      <w:pPr>
        <w:pStyle w:val="Heading2"/>
      </w:pPr>
      <w:r>
        <w:t xml:space="preserve">How does intelligent agent modeling </w:t>
      </w:r>
      <w:proofErr w:type="gramStart"/>
      <w:r>
        <w:t>work</w:t>
      </w:r>
      <w:proofErr w:type="gramEnd"/>
    </w:p>
    <w:p w14:paraId="56599F98" w14:textId="7BB49287" w:rsidR="00B30D59" w:rsidRPr="00824A23" w:rsidRDefault="00B30D59" w:rsidP="00B30D59">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t>
      </w:r>
      <w:r w:rsidR="000203E9">
        <w:t>that decompose</w:t>
      </w:r>
      <w:r>
        <w:t xml:space="preserve"> the environment into multiple intelligent agents (see Table 3). </w:t>
      </w:r>
    </w:p>
    <w:p w14:paraId="474C6E53" w14:textId="77777777" w:rsidR="00B30D59" w:rsidRDefault="00B30D59" w:rsidP="00B30D59">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B30D59" w14:paraId="590AD3AC" w14:textId="77777777" w:rsidTr="00967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A313367" w14:textId="77777777" w:rsidR="00B30D59" w:rsidRDefault="00B30D59" w:rsidP="0096787C">
            <w:pPr>
              <w:jc w:val="center"/>
            </w:pPr>
            <w:r>
              <w:t>Aspect</w:t>
            </w:r>
          </w:p>
        </w:tc>
        <w:tc>
          <w:tcPr>
            <w:tcW w:w="7285" w:type="dxa"/>
          </w:tcPr>
          <w:p w14:paraId="2C8DDAAC" w14:textId="77777777" w:rsidR="00B30D59" w:rsidRDefault="00B30D59" w:rsidP="0096787C">
            <w:pPr>
              <w:jc w:val="center"/>
              <w:cnfStyle w:val="100000000000" w:firstRow="1" w:lastRow="0" w:firstColumn="0" w:lastColumn="0" w:oddVBand="0" w:evenVBand="0" w:oddHBand="0" w:evenHBand="0" w:firstRowFirstColumn="0" w:firstRowLastColumn="0" w:lastRowFirstColumn="0" w:lastRowLastColumn="0"/>
            </w:pPr>
            <w:r>
              <w:t>Definition</w:t>
            </w:r>
          </w:p>
        </w:tc>
      </w:tr>
      <w:tr w:rsidR="00B30D59" w14:paraId="017AD2E0"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674980" w14:textId="77777777" w:rsidR="00B30D59" w:rsidRPr="00824A23" w:rsidRDefault="00B30D59" w:rsidP="0096787C">
            <w:pPr>
              <w:rPr>
                <w:b w:val="0"/>
                <w:bCs w:val="0"/>
              </w:rPr>
            </w:pPr>
            <w:r w:rsidRPr="00824A23">
              <w:rPr>
                <w:b w:val="0"/>
                <w:bCs w:val="0"/>
              </w:rPr>
              <w:t>Intelligence</w:t>
            </w:r>
          </w:p>
        </w:tc>
        <w:tc>
          <w:tcPr>
            <w:tcW w:w="7285" w:type="dxa"/>
          </w:tcPr>
          <w:p w14:paraId="087B6914"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B30D59" w14:paraId="39599099"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5FF88E1A" w14:textId="77777777" w:rsidR="00B30D59" w:rsidRPr="00824A23" w:rsidRDefault="00B30D59" w:rsidP="0096787C">
            <w:pPr>
              <w:rPr>
                <w:b w:val="0"/>
                <w:bCs w:val="0"/>
              </w:rPr>
            </w:pPr>
            <w:r>
              <w:rPr>
                <w:b w:val="0"/>
                <w:bCs w:val="0"/>
              </w:rPr>
              <w:t>Simulation</w:t>
            </w:r>
          </w:p>
        </w:tc>
        <w:tc>
          <w:tcPr>
            <w:tcW w:w="7285" w:type="dxa"/>
          </w:tcPr>
          <w:p w14:paraId="5D705429"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B30D59" w14:paraId="56299EC8"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C0D000B" w14:textId="77777777" w:rsidR="00B30D59" w:rsidRPr="00824A23" w:rsidRDefault="00B30D59" w:rsidP="0096787C">
            <w:pPr>
              <w:rPr>
                <w:b w:val="0"/>
                <w:bCs w:val="0"/>
              </w:rPr>
            </w:pPr>
            <w:r>
              <w:rPr>
                <w:b w:val="0"/>
                <w:bCs w:val="0"/>
              </w:rPr>
              <w:t>Environment</w:t>
            </w:r>
          </w:p>
        </w:tc>
        <w:tc>
          <w:tcPr>
            <w:tcW w:w="7285" w:type="dxa"/>
          </w:tcPr>
          <w:p w14:paraId="59C784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B30D59" w14:paraId="2D74692E"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15BD5173" w14:textId="77777777" w:rsidR="00B30D59" w:rsidRPr="00824A23" w:rsidRDefault="00B30D59" w:rsidP="0096787C">
            <w:pPr>
              <w:rPr>
                <w:b w:val="0"/>
                <w:bCs w:val="0"/>
              </w:rPr>
            </w:pPr>
            <w:r w:rsidRPr="00824A23">
              <w:rPr>
                <w:b w:val="0"/>
                <w:bCs w:val="0"/>
              </w:rPr>
              <w:t>Agent</w:t>
            </w:r>
          </w:p>
        </w:tc>
        <w:tc>
          <w:tcPr>
            <w:tcW w:w="7285" w:type="dxa"/>
          </w:tcPr>
          <w:p w14:paraId="1AEA66BF"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B30D59" w14:paraId="455D8E6C"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F3E19A" w14:textId="77777777" w:rsidR="00B30D59" w:rsidRPr="00824A23" w:rsidRDefault="00B30D59" w:rsidP="0096787C">
            <w:pPr>
              <w:rPr>
                <w:b w:val="0"/>
                <w:bCs w:val="0"/>
              </w:rPr>
            </w:pPr>
            <w:r w:rsidRPr="00824A23">
              <w:rPr>
                <w:b w:val="0"/>
                <w:bCs w:val="0"/>
              </w:rPr>
              <w:t>Objective</w:t>
            </w:r>
          </w:p>
        </w:tc>
        <w:tc>
          <w:tcPr>
            <w:tcW w:w="7285" w:type="dxa"/>
          </w:tcPr>
          <w:p w14:paraId="5822AD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goal of the agent</w:t>
            </w:r>
          </w:p>
        </w:tc>
      </w:tr>
      <w:tr w:rsidR="00B30D59" w14:paraId="77B45EF8"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312DB015" w14:textId="77777777" w:rsidR="00B30D59" w:rsidRPr="00824A23" w:rsidRDefault="00B30D59" w:rsidP="0096787C">
            <w:pPr>
              <w:rPr>
                <w:b w:val="0"/>
                <w:bCs w:val="0"/>
              </w:rPr>
            </w:pPr>
            <w:r w:rsidRPr="00824A23">
              <w:rPr>
                <w:b w:val="0"/>
                <w:bCs w:val="0"/>
              </w:rPr>
              <w:t>Tasks</w:t>
            </w:r>
          </w:p>
        </w:tc>
        <w:tc>
          <w:tcPr>
            <w:tcW w:w="7285" w:type="dxa"/>
          </w:tcPr>
          <w:p w14:paraId="40C8F038"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B30D59" w14:paraId="0A04613B"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AC4CFF" w14:textId="77777777" w:rsidR="00B30D59" w:rsidRPr="00824A23" w:rsidRDefault="00B30D59" w:rsidP="0096787C">
            <w:pPr>
              <w:rPr>
                <w:b w:val="0"/>
                <w:bCs w:val="0"/>
              </w:rPr>
            </w:pPr>
            <w:r w:rsidRPr="00824A23">
              <w:rPr>
                <w:b w:val="0"/>
                <w:bCs w:val="0"/>
              </w:rPr>
              <w:t>Notification</w:t>
            </w:r>
          </w:p>
        </w:tc>
        <w:tc>
          <w:tcPr>
            <w:tcW w:w="7285" w:type="dxa"/>
          </w:tcPr>
          <w:p w14:paraId="3612CB0C"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B30D59" w14:paraId="158F72DA"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6512CE0D" w14:textId="77777777" w:rsidR="00B30D59" w:rsidRPr="00824A23" w:rsidRDefault="00B30D59" w:rsidP="0096787C">
            <w:pPr>
              <w:rPr>
                <w:b w:val="0"/>
                <w:bCs w:val="0"/>
              </w:rPr>
            </w:pPr>
            <w:r w:rsidRPr="00824A23">
              <w:rPr>
                <w:b w:val="0"/>
                <w:bCs w:val="0"/>
              </w:rPr>
              <w:t>Swarm</w:t>
            </w:r>
          </w:p>
        </w:tc>
        <w:tc>
          <w:tcPr>
            <w:tcW w:w="7285" w:type="dxa"/>
          </w:tcPr>
          <w:p w14:paraId="1D77BCB7"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 group of agents</w:t>
            </w:r>
          </w:p>
        </w:tc>
      </w:tr>
      <w:tr w:rsidR="00B30D59" w14:paraId="74AD9209"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B35DBC7" w14:textId="77777777" w:rsidR="00B30D59" w:rsidRPr="00824A23" w:rsidRDefault="00B30D59" w:rsidP="0096787C">
            <w:pPr>
              <w:rPr>
                <w:b w:val="0"/>
                <w:bCs w:val="0"/>
              </w:rPr>
            </w:pPr>
            <w:r>
              <w:rPr>
                <w:b w:val="0"/>
                <w:bCs w:val="0"/>
              </w:rPr>
              <w:t>Choice</w:t>
            </w:r>
          </w:p>
        </w:tc>
        <w:tc>
          <w:tcPr>
            <w:tcW w:w="7285" w:type="dxa"/>
          </w:tcPr>
          <w:p w14:paraId="1C3D3F2E"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B30D59" w14:paraId="5C4C9140"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41C86AAA" w14:textId="77777777" w:rsidR="00B30D59" w:rsidRDefault="00B30D59" w:rsidP="0096787C">
            <w:pPr>
              <w:rPr>
                <w:b w:val="0"/>
                <w:bCs w:val="0"/>
              </w:rPr>
            </w:pPr>
            <w:r>
              <w:rPr>
                <w:b w:val="0"/>
                <w:bCs w:val="0"/>
              </w:rPr>
              <w:t>Aggregate Choice</w:t>
            </w:r>
          </w:p>
        </w:tc>
        <w:tc>
          <w:tcPr>
            <w:tcW w:w="7285" w:type="dxa"/>
          </w:tcPr>
          <w:p w14:paraId="40B0DE4A"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06D3253" w14:textId="77777777" w:rsidR="00B30D59" w:rsidRPr="006327C6" w:rsidRDefault="00B30D59" w:rsidP="00B30D59"/>
    <w:p w14:paraId="7830471B" w14:textId="1AE6AC91" w:rsidR="00B30D59" w:rsidRDefault="00B30D59" w:rsidP="00B30D59">
      <w:pPr>
        <w:ind w:firstLine="720"/>
      </w:pPr>
      <w:r>
        <w:lastRenderedPageBreak/>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203E9">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73426C68" w14:textId="60770FFA" w:rsidR="00B30D59" w:rsidRDefault="00B30D59" w:rsidP="00B30D59">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203E9">
            <w:rPr>
              <w:noProof/>
            </w:rPr>
            <w:t>(Wilensky, 2014)</w:t>
          </w:r>
          <w:r>
            <w:fldChar w:fldCharType="end"/>
          </w:r>
        </w:sdtContent>
      </w:sdt>
    </w:p>
    <w:p w14:paraId="5645D222" w14:textId="77777777" w:rsidR="00B30D59" w:rsidRDefault="00B30D59" w:rsidP="00B30D59">
      <w:pPr>
        <w:jc w:val="center"/>
      </w:pPr>
      <w:r>
        <w:rPr>
          <w:noProof/>
        </w:rPr>
        <w:drawing>
          <wp:inline distT="0" distB="0" distL="0" distR="0" wp14:anchorId="37C18793" wp14:editId="167AEC9E">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7"/>
                    <a:stretch>
                      <a:fillRect/>
                    </a:stretch>
                  </pic:blipFill>
                  <pic:spPr>
                    <a:xfrm>
                      <a:off x="0" y="0"/>
                      <a:ext cx="4872765" cy="2766439"/>
                    </a:xfrm>
                    <a:prstGeom prst="rect">
                      <a:avLst/>
                    </a:prstGeom>
                  </pic:spPr>
                </pic:pic>
              </a:graphicData>
            </a:graphic>
          </wp:inline>
        </w:drawing>
      </w:r>
      <w:r>
        <w:t xml:space="preserve">  </w:t>
      </w:r>
    </w:p>
    <w:p w14:paraId="4F9B4209" w14:textId="77777777" w:rsidR="00B30D59" w:rsidRDefault="00B30D59" w:rsidP="00B30D59">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2412B63" w14:textId="77777777" w:rsidR="00B30D59" w:rsidRDefault="00B30D59" w:rsidP="00B30D59">
      <w:pPr>
        <w:pStyle w:val="Heading3"/>
      </w:pPr>
      <w:r>
        <w:lastRenderedPageBreak/>
        <w:t>Genetic Algorithms (G.A.)</w:t>
      </w:r>
    </w:p>
    <w:p w14:paraId="692A3FD1" w14:textId="4702AF2D" w:rsidR="00B30D59" w:rsidRDefault="00B30D59" w:rsidP="00B30D59">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203E9">
            <w:rPr>
              <w:noProof/>
            </w:rPr>
            <w:t xml:space="preserve"> (Darwin, 1859)</w:t>
          </w:r>
          <w:r>
            <w:fldChar w:fldCharType="end"/>
          </w:r>
        </w:sdtContent>
      </w:sdt>
      <w:r>
        <w:t>. Computers can replicate this model through Genetic Algorithms to converge on optimal configurations (see Figure 2).</w:t>
      </w:r>
    </w:p>
    <w:p w14:paraId="14DF2060" w14:textId="77777777" w:rsidR="00B30D59" w:rsidRDefault="00B30D59" w:rsidP="00B30D59">
      <w:pPr>
        <w:pStyle w:val="Caption"/>
      </w:pPr>
      <w:r>
        <w:t>Figure 2: Genetic Algorithm</w:t>
      </w:r>
    </w:p>
    <w:p w14:paraId="4EE9C87C" w14:textId="77777777" w:rsidR="00B30D59" w:rsidRPr="00B926E5" w:rsidRDefault="00B30D59" w:rsidP="00B30D59">
      <w:pPr>
        <w:jc w:val="center"/>
      </w:pPr>
      <w:r>
        <w:rPr>
          <w:noProof/>
        </w:rPr>
        <w:drawing>
          <wp:inline distT="0" distB="0" distL="0" distR="0" wp14:anchorId="04D4378D" wp14:editId="5C63E101">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5064547" cy="4317306"/>
                    </a:xfrm>
                    <a:prstGeom prst="rect">
                      <a:avLst/>
                    </a:prstGeom>
                  </pic:spPr>
                </pic:pic>
              </a:graphicData>
            </a:graphic>
          </wp:inline>
        </w:drawing>
      </w:r>
    </w:p>
    <w:p w14:paraId="79BD0D11" w14:textId="77777777" w:rsidR="00B30D59" w:rsidRDefault="00B30D59" w:rsidP="00B30D59">
      <w:r>
        <w:lastRenderedPageBreak/>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4AB4514" w14:textId="77777777" w:rsidR="00B30D59" w:rsidRDefault="00B30D59" w:rsidP="00B30D59">
      <w:pPr>
        <w:pStyle w:val="Heading3"/>
      </w:pPr>
      <w:r>
        <w:t>Multi-Level Agent-Based Modeling (ML-ABM)</w:t>
      </w:r>
    </w:p>
    <w:p w14:paraId="1985EC81" w14:textId="32C8538A" w:rsidR="00B30D59" w:rsidRDefault="00B30D59" w:rsidP="00B30D59">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203E9">
            <w:rPr>
              <w:noProof/>
            </w:rPr>
            <w:t xml:space="preserve"> (Makarenko &amp; Osaulenko, 2018)</w:t>
          </w:r>
          <w:r>
            <w:fldChar w:fldCharType="end"/>
          </w:r>
        </w:sdtContent>
      </w:sdt>
      <w:r>
        <w:t>.”  Through multiple levels of aggregation, agents can feed into swarms and those individual swarms into swarm networks.</w:t>
      </w:r>
    </w:p>
    <w:p w14:paraId="41CEDB58" w14:textId="40E3516F" w:rsidR="00B30D59" w:rsidRPr="006327C6" w:rsidRDefault="00B30D59" w:rsidP="00B30D59">
      <w:pPr>
        <w:ind w:firstLine="720"/>
      </w:pPr>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w:t>
      </w:r>
      <w:r w:rsidR="000203E9">
        <w:t>many</w:t>
      </w:r>
      <w:r>
        <w:t xml:space="preserve">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61862FE8" w:rsidR="00444AF7" w:rsidRDefault="00444AF7" w:rsidP="00444AF7">
      <w:r>
        <w:lastRenderedPageBreak/>
        <w:tab/>
      </w:r>
      <w:r w:rsidR="009D77DB">
        <w:t>Model training aim</w:t>
      </w:r>
      <w:r>
        <w:t>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sidR="000203E9">
            <w:rPr>
              <w:noProof/>
            </w:rPr>
            <w:t xml:space="preserve"> (Fridman, 2020)</w:t>
          </w:r>
          <w:r>
            <w:fldChar w:fldCharType="end"/>
          </w:r>
        </w:sdtContent>
      </w:sdt>
      <w:r>
        <w:t xml:space="preserve">. Backpropagation is a mathematical procedure that compares the expected versus actual outputs. Next, it calculates </w:t>
      </w:r>
      <w:r w:rsidR="00D10EDF">
        <w:t xml:space="preserve">each parameter's partial derivatives and cascades updates to </w:t>
      </w:r>
      <w:r>
        <w:t>adjust the input weights accordingly</w:t>
      </w:r>
      <w:sdt>
        <w:sdtPr>
          <w:id w:val="49195192"/>
          <w:citation/>
        </w:sdtPr>
        <w:sdtEndPr/>
        <w:sdtContent>
          <w:r w:rsidR="00D10EDF">
            <w:fldChar w:fldCharType="begin"/>
          </w:r>
          <w:r w:rsidR="00D10EDF">
            <w:instrText xml:space="preserve"> CITATION Lee21 \l 1033 </w:instrText>
          </w:r>
          <w:r w:rsidR="00D10EDF">
            <w:fldChar w:fldCharType="separate"/>
          </w:r>
          <w:r w:rsidR="000203E9">
            <w:rPr>
              <w:noProof/>
            </w:rPr>
            <w:t xml:space="preserve"> (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9"/>
      <w:r>
        <w:t>parameters</w:t>
      </w:r>
      <w:commentRangeEnd w:id="9"/>
      <w:r>
        <w:rPr>
          <w:rStyle w:val="CommentReference"/>
          <w:b w:val="0"/>
        </w:rPr>
        <w:commentReference w:id="9"/>
      </w:r>
    </w:p>
    <w:p w14:paraId="46DF53F7" w14:textId="2934217E"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0203E9">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10"/>
      <w:r>
        <w:t>2018</w:t>
      </w:r>
      <w:commentRangeEnd w:id="10"/>
      <w:r>
        <w:rPr>
          <w:rStyle w:val="CommentReference"/>
        </w:rPr>
        <w:commentReference w:id="1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1"/>
      <w:r>
        <w:t>model</w:t>
      </w:r>
      <w:commentRangeEnd w:id="11"/>
      <w:r>
        <w:rPr>
          <w:rStyle w:val="CommentReference"/>
        </w:rPr>
        <w:commentReference w:id="11"/>
      </w:r>
      <w:r>
        <w:t>.</w:t>
      </w:r>
    </w:p>
    <w:p w14:paraId="1CEEB827" w14:textId="77777777" w:rsidR="00444AF7" w:rsidRDefault="00444AF7" w:rsidP="00444AF7">
      <w:pPr>
        <w:pStyle w:val="Heading3"/>
      </w:pPr>
      <w:r>
        <w:t>Modern scalability challenges</w:t>
      </w:r>
    </w:p>
    <w:p w14:paraId="0D1B6C44" w14:textId="3085D1EF" w:rsidR="00444AF7" w:rsidRDefault="00444AF7" w:rsidP="00444AF7">
      <w:r>
        <w:lastRenderedPageBreak/>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sidR="000203E9">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sidR="000203E9">
            <w:rPr>
              <w:noProof/>
            </w:rPr>
            <w:t xml:space="preserve"> (Fedus, Zoph, &amp; Shazeer, 2022)</w:t>
          </w:r>
          <w:r>
            <w:fldChar w:fldCharType="end"/>
          </w:r>
        </w:sdtContent>
      </w:sdt>
      <w:r>
        <w:t>. This exponential parameter growth is likely to continue into the foreseeable future.</w:t>
      </w:r>
    </w:p>
    <w:p w14:paraId="701513BD" w14:textId="26A084FE" w:rsidR="00444AF7" w:rsidRDefault="00444AF7" w:rsidP="00444AF7">
      <w:r>
        <w:tab/>
      </w:r>
      <w:r w:rsidR="009D77DB">
        <w:t>Several practical limitations exist</w:t>
      </w:r>
      <w:r>
        <w:t xml:space="preserve">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sidR="000203E9">
            <w:rPr>
              <w:noProof/>
            </w:rPr>
            <w:t xml:space="preserve"> (Langer, He, Rahayu, &amp; Xue, 2020)</w:t>
          </w:r>
          <w:r>
            <w:fldChar w:fldCharType="end"/>
          </w:r>
        </w:sdtContent>
      </w:sdt>
      <w:r>
        <w:t xml:space="preserve">. The orchestrator, parameter server, and the worker node are three essential roles within these compute clusters. Worker nodes communicate with the orchestration process to determine </w:t>
      </w:r>
      <w:r w:rsidR="009D77DB">
        <w:t>the next training operation</w:t>
      </w:r>
      <w:r>
        <w:t xml:space="preserve">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2"/>
      <w:r>
        <w:t>tolerant</w:t>
      </w:r>
      <w:commentRangeEnd w:id="12"/>
      <w:r>
        <w:rPr>
          <w:rStyle w:val="CommentReference"/>
          <w:b w:val="0"/>
          <w:i w:val="0"/>
          <w:iCs w:val="0"/>
        </w:rPr>
        <w:commentReference w:id="12"/>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0203E9">
      <w:pPr>
        <w:pStyle w:val="Heading4"/>
      </w:pPr>
      <w:r>
        <w:lastRenderedPageBreak/>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0203E9">
      <w:pPr>
        <w:pStyle w:val="Heading4"/>
      </w:pPr>
      <w:r>
        <w:t>Influence of Partitioning</w:t>
      </w:r>
    </w:p>
    <w:p w14:paraId="5BC6434D" w14:textId="6541CB73" w:rsidR="00444AF7" w:rsidRDefault="00444AF7" w:rsidP="00444AF7">
      <w:r>
        <w:tab/>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sidR="000203E9">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0FE943D5" w:rsidR="00444AF7" w:rsidRDefault="00444AF7" w:rsidP="00444AF7">
      <w:pPr>
        <w:ind w:firstLine="720"/>
      </w:pPr>
      <w:r>
        <w:t xml:space="preserve">When these outages occur, other nodes </w:t>
      </w:r>
      <w:r w:rsidR="009D77DB">
        <w:t>must efficiently S</w:t>
      </w:r>
      <w:r>
        <w:t>et</w:t>
      </w:r>
      <w:r w:rsidR="009D77DB">
        <w:t xml:space="preserve"> </w:t>
      </w:r>
      <w:r>
        <w:t>up, Challenge, and Repair (SCR) the missing data</w:t>
      </w:r>
      <w:sdt>
        <w:sdtPr>
          <w:id w:val="1058129552"/>
          <w:citation/>
        </w:sdtPr>
        <w:sdtEndPr/>
        <w:sdtContent>
          <w:r>
            <w:fldChar w:fldCharType="begin"/>
          </w:r>
          <w:r>
            <w:instrText xml:space="preserve"> CITATION Che17 \l 1033 </w:instrText>
          </w:r>
          <w:r>
            <w:fldChar w:fldCharType="separate"/>
          </w:r>
          <w:r w:rsidR="000203E9">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w:t>
      </w:r>
      <w:r>
        <w:lastRenderedPageBreak/>
        <w:t>block size of 128GB</w:t>
      </w:r>
      <w:r w:rsidR="009D77DB">
        <w:t>,</w:t>
      </w:r>
      <w:r>
        <w:t xml:space="preserve">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r w:rsidR="00AE76B0">
        <w:fldChar w:fldCharType="begin"/>
      </w:r>
      <w:r w:rsidR="00AE76B0">
        <w:instrText xml:space="preserve"> SEQ Table \* ARABIC </w:instrText>
      </w:r>
      <w:r w:rsidR="00AE76B0">
        <w:fldChar w:fldCharType="separate"/>
      </w:r>
      <w:r>
        <w:rPr>
          <w:noProof/>
        </w:rPr>
        <w:t>1</w:t>
      </w:r>
      <w:r w:rsidR="00AE76B0">
        <w:rPr>
          <w:noProof/>
        </w:rPr>
        <w:fldChar w:fldCharType="end"/>
      </w:r>
      <w:r w:rsidRPr="00B55F4B">
        <w:t>: Mean Time to Recover</w:t>
      </w:r>
    </w:p>
    <w:p w14:paraId="6A9833DB" w14:textId="77777777" w:rsidR="00444AF7" w:rsidRDefault="00444AF7" w:rsidP="000203E9">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F1D8500"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1524E022" w14:textId="77777777" w:rsidR="00444AF7" w:rsidRDefault="00444AF7" w:rsidP="00444AF7">
      <w:pPr>
        <w:jc w:val="center"/>
      </w:pPr>
      <w:r>
        <w:rPr>
          <w:noProof/>
        </w:rPr>
        <w:lastRenderedPageBreak/>
        <w:drawing>
          <wp:inline distT="0" distB="0" distL="0" distR="0" wp14:anchorId="4BEA7601" wp14:editId="17D11495">
            <wp:extent cx="4010025" cy="3517048"/>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4067720" cy="3567650"/>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r w:rsidR="00AE76B0">
        <w:fldChar w:fldCharType="begin"/>
      </w:r>
      <w:r w:rsidR="00AE76B0">
        <w:instrText xml:space="preserve"> SEQ Figure \* ARABIC </w:instrText>
      </w:r>
      <w:r w:rsidR="00AE76B0">
        <w:fldChar w:fldCharType="separate"/>
      </w:r>
      <w:r>
        <w:rPr>
          <w:noProof/>
        </w:rPr>
        <w:t>1</w:t>
      </w:r>
      <w:r w:rsidR="00AE76B0">
        <w:rPr>
          <w:noProof/>
        </w:rPr>
        <w:fldChar w:fldCharType="end"/>
      </w:r>
      <w:r w:rsidRPr="009556FE">
        <w:t>: Broker Fail-Over</w:t>
      </w:r>
    </w:p>
    <w:p w14:paraId="087DD12A" w14:textId="77777777" w:rsidR="00444AF7" w:rsidRDefault="00444AF7" w:rsidP="000203E9">
      <w:pPr>
        <w:pStyle w:val="Heading4"/>
      </w:pPr>
      <w:r>
        <w:t>Influence of Geo-Redundancy</w:t>
      </w:r>
    </w:p>
    <w:p w14:paraId="5DCDF480" w14:textId="32E142E1" w:rsidR="00444AF7" w:rsidRDefault="00444AF7" w:rsidP="00444AF7">
      <w:r>
        <w:tab/>
        <w:t xml:space="preserve">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lastRenderedPageBreak/>
        <w:drawing>
          <wp:inline distT="0" distB="0" distL="0" distR="0" wp14:anchorId="1CBCEEA6" wp14:editId="3E4BFB34">
            <wp:extent cx="4706773" cy="375285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0"/>
                    <a:stretch>
                      <a:fillRect/>
                    </a:stretch>
                  </pic:blipFill>
                  <pic:spPr>
                    <a:xfrm>
                      <a:off x="0" y="0"/>
                      <a:ext cx="4814351" cy="3838626"/>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r w:rsidR="00AE76B0">
        <w:fldChar w:fldCharType="begin"/>
      </w:r>
      <w:r w:rsidR="00AE76B0">
        <w:instrText xml:space="preserve"> SEQ Figure \* ARABIC </w:instrText>
      </w:r>
      <w:r w:rsidR="00AE76B0">
        <w:fldChar w:fldCharType="separate"/>
      </w:r>
      <w:r>
        <w:rPr>
          <w:noProof/>
        </w:rPr>
        <w:t>2</w:t>
      </w:r>
      <w:r w:rsidR="00AE76B0">
        <w:rPr>
          <w:noProof/>
        </w:rPr>
        <w:fldChar w:fldCharType="end"/>
      </w:r>
      <w:r w:rsidRPr="00B71817">
        <w:t>: Multi-Region Deployment</w:t>
      </w:r>
    </w:p>
    <w:p w14:paraId="29325DFF" w14:textId="77777777" w:rsidR="00444AF7" w:rsidRDefault="00444AF7" w:rsidP="000203E9">
      <w:pPr>
        <w:pStyle w:val="Heading4"/>
      </w:pPr>
      <w:r>
        <w:t>Influence of Consensus</w:t>
      </w:r>
    </w:p>
    <w:p w14:paraId="0C4CD56F" w14:textId="20A007F5"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EndPr/>
        <w:sdtContent>
          <w:r>
            <w:fldChar w:fldCharType="begin"/>
          </w:r>
          <w:r>
            <w:instrText xml:space="preserve"> CITATION Zha14 \l 1033 </w:instrText>
          </w:r>
          <w:r>
            <w:fldChar w:fldCharType="separate"/>
          </w:r>
          <w:r w:rsidR="000203E9">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sidR="000203E9">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w:t>
      </w:r>
      <w:r w:rsidR="009D77DB">
        <w:t>occur</w:t>
      </w:r>
      <w:r>
        <w:t xml:space="preserve"> to gain consensus. This elegant protocol can efficiently reconcile a single systems image, provided none of the nodes are malicious. If malicious or erroneous nodes exist, 3f +1 cross-validations </w:t>
      </w:r>
      <w:r w:rsidR="009D77DB">
        <w:t>must</w:t>
      </w:r>
      <w:r>
        <w:t xml:space="preserve"> occur</w:t>
      </w:r>
      <w:sdt>
        <w:sdtPr>
          <w:id w:val="-1002354407"/>
          <w:citation/>
        </w:sdtPr>
        <w:sdtEndPr/>
        <w:sdtContent>
          <w:r>
            <w:fldChar w:fldCharType="begin"/>
          </w:r>
          <w:r>
            <w:instrText xml:space="preserve"> CITATION Zha14 \l 1033 </w:instrText>
          </w:r>
          <w:r>
            <w:fldChar w:fldCharType="separate"/>
          </w:r>
          <w:r w:rsidR="000203E9">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46173B0C">
            <wp:extent cx="5565065" cy="328612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stretch>
                      <a:fillRect/>
                    </a:stretch>
                  </pic:blipFill>
                  <pic:spPr>
                    <a:xfrm>
                      <a:off x="0" y="0"/>
                      <a:ext cx="5643889" cy="3332670"/>
                    </a:xfrm>
                    <a:prstGeom prst="rect">
                      <a:avLst/>
                    </a:prstGeom>
                  </pic:spPr>
                </pic:pic>
              </a:graphicData>
            </a:graphic>
          </wp:inline>
        </w:drawing>
      </w:r>
    </w:p>
    <w:p w14:paraId="1BE60992" w14:textId="13F8F62E" w:rsidR="00444AF7" w:rsidRPr="00362336" w:rsidRDefault="00444AF7" w:rsidP="00444AF7">
      <w:pPr>
        <w:pStyle w:val="Caption"/>
        <w:rPr>
          <w:i/>
        </w:rPr>
      </w:pPr>
      <w:r w:rsidRPr="00B71817">
        <w:t xml:space="preserve">Figure </w:t>
      </w:r>
      <w:r w:rsidR="00AE76B0">
        <w:fldChar w:fldCharType="begin"/>
      </w:r>
      <w:r w:rsidR="00AE76B0">
        <w:instrText xml:space="preserve"> SEQ Figure \* ARABIC </w:instrText>
      </w:r>
      <w:r w:rsidR="00AE76B0">
        <w:fldChar w:fldCharType="separate"/>
      </w:r>
      <w:r>
        <w:rPr>
          <w:noProof/>
        </w:rPr>
        <w:t>3</w:t>
      </w:r>
      <w:r w:rsidR="00AE76B0">
        <w:rPr>
          <w:noProof/>
        </w:rPr>
        <w:fldChar w:fldCharType="end"/>
      </w:r>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EndPr/>
        <w:sdtContent>
          <w:r w:rsidRPr="00B71817">
            <w:rPr>
              <w:i/>
            </w:rPr>
            <w:fldChar w:fldCharType="begin"/>
          </w:r>
          <w:r w:rsidRPr="00B71817">
            <w:instrText xml:space="preserve">CITATION Zha14 \p 196 \l 1033 </w:instrText>
          </w:r>
          <w:r w:rsidRPr="00B71817">
            <w:rPr>
              <w:i/>
            </w:rPr>
            <w:fldChar w:fldCharType="separate"/>
          </w:r>
          <w:r w:rsidR="000203E9">
            <w:rPr>
              <w:noProof/>
            </w:rPr>
            <w:t xml:space="preserve"> (Zhao, 2014, p. 196)</w:t>
          </w:r>
          <w:r w:rsidRPr="00B71817">
            <w:rPr>
              <w:i/>
            </w:rPr>
            <w:fldChar w:fldCharType="end"/>
          </w:r>
        </w:sdtContent>
      </w:sdt>
    </w:p>
    <w:p w14:paraId="6309E01B" w14:textId="77777777" w:rsidR="00444AF7" w:rsidRDefault="00444AF7" w:rsidP="000203E9">
      <w:pPr>
        <w:pStyle w:val="Heading4"/>
      </w:pPr>
      <w:r>
        <w:t>Influence of Protocol</w:t>
      </w:r>
    </w:p>
    <w:p w14:paraId="0CE7633F" w14:textId="15C57CF2" w:rsidR="00444AF7" w:rsidRDefault="00444AF7" w:rsidP="00444AF7">
      <w:r>
        <w:tab/>
        <w:t xml:space="preserve">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w:t>
      </w:r>
      <w:r w:rsidR="009D77DB">
        <w:t>stores</w:t>
      </w:r>
      <w:r>
        <w:t xml:space="preserve"> the event in a durable command queue, whereas 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a:stretch>
                      <a:fillRect/>
                    </a:stretch>
                  </pic:blipFill>
                  <pic:spPr>
                    <a:xfrm>
                      <a:off x="0" y="0"/>
                      <a:ext cx="5265815" cy="3186491"/>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r w:rsidR="00AE76B0">
        <w:fldChar w:fldCharType="begin"/>
      </w:r>
      <w:r w:rsidR="00AE76B0">
        <w:instrText xml:space="preserve"> SEQ Figure \* ARABIC </w:instrText>
      </w:r>
      <w:r w:rsidR="00AE76B0">
        <w:fldChar w:fldCharType="separate"/>
      </w:r>
      <w:r>
        <w:rPr>
          <w:noProof/>
        </w:rPr>
        <w:t>4</w:t>
      </w:r>
      <w:r w:rsidR="00AE76B0">
        <w:rPr>
          <w:noProof/>
        </w:rPr>
        <w:fldChar w:fldCharType="end"/>
      </w:r>
      <w:r w:rsidRPr="00D56A2A">
        <w:t>: Handoff Protocol</w:t>
      </w:r>
    </w:p>
    <w:p w14:paraId="0BAD07F0" w14:textId="480762D2" w:rsidR="00444AF7" w:rsidRDefault="00127DC0" w:rsidP="00444AF7">
      <w:pPr>
        <w:pStyle w:val="Heading3"/>
      </w:pPr>
      <w:r>
        <w:t>Scheduling</w:t>
      </w:r>
      <w:r w:rsidR="00444AF7">
        <w:t>-specific design requirements</w:t>
      </w:r>
    </w:p>
    <w:p w14:paraId="57D4BF10" w14:textId="4CA95910"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0203E9">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he parameter server and orchestration processes must assume more 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 xml:space="preserve">Langer et al. (2020) propose a collection of boundary conditions for asynchronous architectures. For example, the parameter server system should disregard any gradient exceeding </w:t>
      </w:r>
      <w:r>
        <w:lastRenderedPageBreak/>
        <w:t>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4F75C983" w14:textId="392C6766" w:rsidR="0029420C" w:rsidRDefault="0029420C" w:rsidP="000203E9">
      <w:pPr>
        <w:pStyle w:val="Heading4"/>
      </w:pPr>
      <w:r>
        <w:t>On-device training architectures</w:t>
      </w:r>
    </w:p>
    <w:p w14:paraId="31ADA33B" w14:textId="1DA2C415" w:rsidR="0029420C" w:rsidRDefault="0029420C" w:rsidP="00444AF7">
      <w:r>
        <w:tab/>
        <w:t>On-device training architectures aim to fine-tune generalized machine learning models using local sensor data</w:t>
      </w:r>
      <w:sdt>
        <w:sdtPr>
          <w:id w:val="1730871179"/>
          <w:citation/>
        </w:sdtPr>
        <w:sdtEndPr/>
        <w:sdtContent>
          <w:r>
            <w:fldChar w:fldCharType="begin"/>
          </w:r>
          <w:r>
            <w:instrText xml:space="preserve"> CITATION Lee21 \l 1033 </w:instrText>
          </w:r>
          <w:r>
            <w:fldChar w:fldCharType="separate"/>
          </w:r>
          <w:r w:rsidR="000203E9">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7D32B8D1"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w:t>
      </w:r>
      <w:r w:rsidR="009D77DB">
        <w:t>refresh</w:t>
      </w:r>
      <w:r w:rsidR="0000299A">
        <w:t xml:space="preserve"> </w:t>
      </w:r>
      <w:r>
        <w:t>both models at a higher frequency.</w:t>
      </w:r>
    </w:p>
    <w:p w14:paraId="382C00C8" w14:textId="6E7BF594" w:rsidR="0029420C" w:rsidRDefault="0029420C" w:rsidP="0029420C">
      <w:pPr>
        <w:jc w:val="center"/>
      </w:pPr>
      <w:r w:rsidRPr="0029420C">
        <w:rPr>
          <w:noProof/>
        </w:rPr>
        <w:lastRenderedPageBreak/>
        <w:drawing>
          <wp:inline distT="0" distB="0" distL="0" distR="0" wp14:anchorId="75AEE7DB" wp14:editId="51E06958">
            <wp:extent cx="4570723" cy="2619375"/>
            <wp:effectExtent l="0" t="0" r="190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3"/>
                    <a:stretch>
                      <a:fillRect/>
                    </a:stretch>
                  </pic:blipFill>
                  <pic:spPr>
                    <a:xfrm>
                      <a:off x="0" y="0"/>
                      <a:ext cx="4579704" cy="2624522"/>
                    </a:xfrm>
                    <a:prstGeom prst="rect">
                      <a:avLst/>
                    </a:prstGeom>
                  </pic:spPr>
                </pic:pic>
              </a:graphicData>
            </a:graphic>
          </wp:inline>
        </w:drawing>
      </w:r>
    </w:p>
    <w:p w14:paraId="6FBD4AC6" w14:textId="2A93BAA3" w:rsidR="00444AF7" w:rsidRDefault="00576ED2" w:rsidP="000203E9">
      <w:pPr>
        <w:pStyle w:val="Heading4"/>
      </w:pPr>
      <w:r>
        <w:t>Stream-based training architectures</w:t>
      </w:r>
      <w:r w:rsidR="00444AF7">
        <w:br w:type="page"/>
      </w:r>
    </w:p>
    <w:p w14:paraId="25E1A707" w14:textId="77777777" w:rsidR="00AC1E80" w:rsidRDefault="00AC1E80" w:rsidP="00AC1E80">
      <w:pPr>
        <w:pStyle w:val="Heading2"/>
      </w:pPr>
      <w:r>
        <w:lastRenderedPageBreak/>
        <w:t>What is autoencoding</w:t>
      </w:r>
    </w:p>
    <w:p w14:paraId="5CD172A9" w14:textId="42651219"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0203E9">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r w:rsidR="00344508">
        <w:fldChar w:fldCharType="begin"/>
      </w:r>
      <w:r w:rsidR="00344508">
        <w:instrText xml:space="preserve"> SEQ Figure \* ARABIC </w:instrText>
      </w:r>
      <w:r w:rsidR="00344508">
        <w:fldChar w:fldCharType="separate"/>
      </w:r>
      <w:r>
        <w:rPr>
          <w:noProof/>
        </w:rPr>
        <w:t>2</w:t>
      </w:r>
      <w:r w:rsidR="00344508">
        <w:rPr>
          <w:noProof/>
        </w:rPr>
        <w:fldChar w:fldCharType="end"/>
      </w:r>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3"/>
      <w:r>
        <w:t xml:space="preserve">Natural </w:t>
      </w:r>
      <w:commentRangeEnd w:id="13"/>
      <w:r>
        <w:rPr>
          <w:rStyle w:val="CommentReference"/>
        </w:rPr>
        <w:commentReference w:id="1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4079C885"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0203E9">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5"/>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0FFE897A"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0203E9">
            <w:rPr>
              <w:noProof/>
            </w:rPr>
            <w:t xml:space="preserve"> </w:t>
          </w:r>
          <w:r w:rsidR="000203E9">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4"/>
      <w:r>
        <w:t xml:space="preserve">see Table 1), </w:t>
      </w:r>
      <w:commentRangeEnd w:id="14"/>
      <w:r>
        <w:rPr>
          <w:rStyle w:val="CommentReference"/>
        </w:rPr>
        <w:commentReference w:id="1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0203E9">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3F521761" w:rsidR="00E74372" w:rsidRDefault="00E74372" w:rsidP="001D039D">
            <w:pPr>
              <w:cnfStyle w:val="000000100000" w:firstRow="0" w:lastRow="0" w:firstColumn="0" w:lastColumn="0" w:oddVBand="0" w:evenVBand="0" w:oddHBand="1" w:evenHBand="0" w:firstRowFirstColumn="0" w:firstRowLastColumn="0" w:lastRowFirstColumn="0" w:lastRowLastColumn="0"/>
            </w:pPr>
            <w:r>
              <w:t>State</w:t>
            </w:r>
            <w:r w:rsidR="009D77DB">
              <w:t>-of-the-</w:t>
            </w:r>
            <w:r>
              <w:t>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6"/>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6E2BA5A1"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0203E9">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5"/>
      <w:r>
        <w:t xml:space="preserve">NPAC </w:t>
      </w:r>
      <w:commentRangeEnd w:id="15"/>
      <w:r>
        <w:rPr>
          <w:rStyle w:val="CommentReference"/>
        </w:rPr>
        <w:commentReference w:id="15"/>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2C23A651"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0203E9">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7"/>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6B78E6AA"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203E9">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5641FB04"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203E9">
            <w:rPr>
              <w:noProof/>
            </w:rPr>
            <w:t xml:space="preserve"> (Snee, 2015)</w:t>
          </w:r>
          <w:r>
            <w:fldChar w:fldCharType="end"/>
          </w:r>
        </w:sdtContent>
      </w:sdt>
      <w:r>
        <w:t xml:space="preserve">. </w:t>
      </w:r>
      <w:r w:rsidR="009D77DB">
        <w:t>Thi</w:t>
      </w:r>
      <w:r>
        <w:t xml:space="preserve">s </w:t>
      </w:r>
      <w:r w:rsidR="009D77DB">
        <w:t xml:space="preserve">situation </w:t>
      </w:r>
      <w:r>
        <w:t>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203E9">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6"/>
      <w:r>
        <w:t>driving</w:t>
      </w:r>
      <w:commentRangeEnd w:id="16"/>
      <w:r w:rsidR="009C0D21">
        <w:rPr>
          <w:rStyle w:val="CommentReference"/>
          <w:b w:val="0"/>
        </w:rPr>
        <w:commentReference w:id="1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A7CC702" w14:textId="462F0AB8" w:rsidR="00CD0A86" w:rsidRDefault="00CD0A86" w:rsidP="009C0D21">
      <w:pPr>
        <w:pStyle w:val="Heading3"/>
      </w:pPr>
      <w:r>
        <w:t xml:space="preserve">Data collection </w:t>
      </w:r>
      <w:commentRangeStart w:id="17"/>
      <w:r>
        <w:t>process</w:t>
      </w:r>
      <w:commentRangeEnd w:id="17"/>
      <w:r>
        <w:rPr>
          <w:rStyle w:val="CommentReference"/>
          <w:b w:val="0"/>
          <w:i w:val="0"/>
          <w:iCs w:val="0"/>
        </w:rPr>
        <w:commentReference w:id="1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388C7AC2" w:rsidR="00CD0A86" w:rsidRDefault="00CD0A86" w:rsidP="00CD0A86">
      <w:pPr>
        <w:ind w:firstLine="720"/>
      </w:pPr>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4"/>
                    <a:stretch>
                      <a:fillRect/>
                    </a:stretch>
                  </pic:blipFill>
                  <pic:spPr>
                    <a:xfrm>
                      <a:off x="0" y="0"/>
                      <a:ext cx="5621068" cy="2443602"/>
                    </a:xfrm>
                    <a:prstGeom prst="rect">
                      <a:avLst/>
                    </a:prstGeom>
                  </pic:spPr>
                </pic:pic>
              </a:graphicData>
            </a:graphic>
          </wp:inline>
        </w:drawing>
      </w:r>
    </w:p>
    <w:p w14:paraId="353DF058" w14:textId="763F8649"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0203E9">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247995" cy="3101939"/>
                    </a:xfrm>
                    <a:prstGeom prst="rect">
                      <a:avLst/>
                    </a:prstGeom>
                  </pic:spPr>
                </pic:pic>
              </a:graphicData>
            </a:graphic>
          </wp:inline>
        </w:drawing>
      </w:r>
    </w:p>
    <w:p w14:paraId="15BB0D0A" w14:textId="3A17E169"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0203E9">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3192A8F"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0203E9">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D086033" w14:textId="5A201318" w:rsidR="00F21837" w:rsidRDefault="00F21837" w:rsidP="00F21837">
      <w:pPr>
        <w:ind w:firstLine="720"/>
      </w:pPr>
      <w:r>
        <w:t xml:space="preserve">For example, </w:t>
      </w:r>
      <w:r w:rsidR="009D77DB">
        <w:t>manufacturers like Subaru and Lexus</w:t>
      </w:r>
      <w:r>
        <w:t xml:space="preserve"> include audible collision alerts during lane changes or reversing. While these capabilities exist today, they are often incomplete models due to the high volume of edge cases, such as children fetching a ball from the street. </w:t>
      </w:r>
      <w:r w:rsidR="009D77DB">
        <w:t>Even after detecting the example child, several open problems span ethical and philosophical debates</w:t>
      </w:r>
      <w:r>
        <w:t xml:space="preserve">.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48A603B2" w:rsidR="00F21837" w:rsidRDefault="00F21837" w:rsidP="00F21837">
      <w:r>
        <w:tab/>
      </w:r>
      <w:r w:rsidR="009D77DB">
        <w:t>Long monotonous segments are often</w:t>
      </w:r>
      <w:r>
        <w:t xml:space="preserve"> necessary to arrive at the destination during a road trip. This requirement forces the driver to expel significant concentration relative to the mundane task. Instead, auto-pilot systems can take the wheel and allow the motorist to relax and </w:t>
      </w:r>
      <w:r>
        <w:lastRenderedPageBreak/>
        <w:t>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1"/>
                    <a:stretch>
                      <a:fillRect/>
                    </a:stretch>
                  </pic:blipFill>
                  <pic:spPr>
                    <a:xfrm>
                      <a:off x="0" y="0"/>
                      <a:ext cx="6863920" cy="2509437"/>
                    </a:xfrm>
                    <a:prstGeom prst="rect">
                      <a:avLst/>
                    </a:prstGeom>
                  </pic:spPr>
                </pic:pic>
              </a:graphicData>
            </a:graphic>
          </wp:inline>
        </w:drawing>
      </w:r>
    </w:p>
    <w:p w14:paraId="57E5172D" w14:textId="398EFC0F"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w:t>
      </w:r>
      <w:r w:rsidR="009D77DB">
        <w:t>expert subsystems controlling</w:t>
      </w:r>
      <w:r>
        <w:t xml:space="preserve">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lastRenderedPageBreak/>
        <w:t>Optimization Systems</w:t>
      </w:r>
    </w:p>
    <w:p w14:paraId="27404E40" w14:textId="6B11F00B"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0203E9">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8"/>
            <w:r w:rsidRPr="00E90EC1">
              <w:rPr>
                <w:b w:val="0"/>
                <w:bCs w:val="0"/>
              </w:rPr>
              <w:t>50</w:t>
            </w:r>
            <w:commentRangeEnd w:id="18"/>
            <w:r w:rsidR="00402661">
              <w:rPr>
                <w:rStyle w:val="CommentReference"/>
                <w:b w:val="0"/>
                <w:bCs w:val="0"/>
              </w:rPr>
              <w:commentReference w:id="18"/>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1F1DBEAC" w:rsidR="00F21837" w:rsidRDefault="00F21837" w:rsidP="00F21837">
      <w:pPr>
        <w:ind w:firstLine="720"/>
      </w:pPr>
      <w:r>
        <w:t xml:space="preserve">When the driver has advance notice that a component is likely to fail, they can schedule the maintenance and minimize costs. </w:t>
      </w:r>
      <w:r w:rsidR="00B30D59">
        <w:t xml:space="preserve">The </w:t>
      </w:r>
      <w:r>
        <w:t>Preventative Maintenance System (PMS) provide</w:t>
      </w:r>
      <w:r w:rsidR="00B30D59">
        <w:t>s</w:t>
      </w:r>
      <w:r>
        <w:t xml:space="preserve">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0203E9">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lastRenderedPageBreak/>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2"/>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EF4C0D2"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0203E9">
            <w:rPr>
              <w:noProof/>
            </w:rPr>
            <w:t xml:space="preserve"> (Cohen, 2013)</w:t>
          </w:r>
          <w:r>
            <w:fldChar w:fldCharType="end"/>
          </w:r>
        </w:sdtContent>
      </w:sdt>
      <w:r>
        <w:t xml:space="preserve">. </w:t>
      </w:r>
      <w:r w:rsidR="009D77DB">
        <w:t>M</w:t>
      </w:r>
      <w:r>
        <w:t xml:space="preserve">odernizing these areas will require significant infrastructure investments, consensus on V2X communication protocols, and machines </w:t>
      </w:r>
      <w:r w:rsidR="0058535E">
        <w:t>implementing</w:t>
      </w:r>
      <w:r>
        <w:t xml:space="preserve"> those standards. </w:t>
      </w:r>
      <w:r>
        <w:lastRenderedPageBreak/>
        <w:t>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A871BF8" w:rsidR="00F21837" w:rsidRDefault="00F21837" w:rsidP="00F21837">
      <w:pPr>
        <w:ind w:firstLine="720"/>
      </w:pPr>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w:t>
      </w:r>
      <w:r w:rsidR="009D77DB">
        <w:t>integrating</w:t>
      </w:r>
      <w:r>
        <w:t xml:space="preserve"> intelligent vehicles within smart cities promises more efficient traffic shaping and risk awareness. However, the necessary infrastructure investments </w:t>
      </w:r>
      <w:r w:rsidR="009D77DB">
        <w:t>will unlikely</w:t>
      </w:r>
      <w:r>
        <w:t xml:space="preserve">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2E72A8A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0203E9">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77E1628D"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0203E9">
            <w:rPr>
              <w:noProof/>
            </w:rPr>
            <w:t xml:space="preserve"> (Kilgallon, De la Rosa, &amp; Cavazos, 2017)</w:t>
          </w:r>
          <w:r w:rsidR="00ED14BF">
            <w:fldChar w:fldCharType="end"/>
          </w:r>
        </w:sdtContent>
      </w:sdt>
      <w:r>
        <w:t xml:space="preserve">. </w:t>
      </w:r>
      <w:r w:rsidR="00554AE3">
        <w:t>Researchers publish new techniques and</w:t>
      </w:r>
      <w:r>
        <w:t xml:space="preserve">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0203E9">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67676C9B"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0203E9">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0203E9">
            <w:rPr>
              <w:noProof/>
            </w:rPr>
            <w:t xml:space="preserve"> (Frolov, 2021)</w:t>
          </w:r>
          <w:r w:rsidR="00F45AEA">
            <w:fldChar w:fldCharType="end"/>
          </w:r>
        </w:sdtContent>
      </w:sdt>
      <w:r w:rsidR="00F45AEA">
        <w:t xml:space="preserve">. After disproving basic expectations, researchers revisited other assumptions and found </w:t>
      </w:r>
      <w:r w:rsidR="00A61E64">
        <w:t xml:space="preserve">that </w:t>
      </w:r>
      <w:r w:rsidR="00F45AEA">
        <w:t>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4AADB389"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0203E9">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0203E9">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D5539D2"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r w:rsidR="00700176" w:rsidRPr="00700176">
        <w:t xml:space="preserve"> </w:t>
      </w:r>
      <w:sdt>
        <w:sdtPr>
          <w:id w:val="28848924"/>
          <w:citation/>
        </w:sdtPr>
        <w:sdtContent>
          <w:r w:rsidR="00700176">
            <w:fldChar w:fldCharType="begin"/>
          </w:r>
          <w:r w:rsidR="00700176">
            <w:instrText xml:space="preserve">CITATION Den15 \p 3 \l 1033 </w:instrText>
          </w:r>
          <w:r w:rsidR="00700176">
            <w:fldChar w:fldCharType="separate"/>
          </w:r>
          <w:r w:rsidR="000203E9">
            <w:rPr>
              <w:noProof/>
            </w:rPr>
            <w:t>(Denis, 2015, p. 3)</w:t>
          </w:r>
          <w:r w:rsidR="00700176">
            <w:fldChar w:fldCharType="end"/>
          </w:r>
        </w:sdtContent>
      </w:sdt>
      <w:r w:rsidR="00E56631">
        <w:t xml:space="preserve">.” </w:t>
      </w:r>
      <w:r w:rsidR="00700176">
        <w:t>The quote infers that it can be challenging to include all aspects of the environment. These external factors can create deltas between expectations and reality</w:t>
      </w:r>
      <w:r w:rsidR="00700176">
        <w:t xml:space="preserve">. </w:t>
      </w:r>
      <w:r w:rsidR="00E56631">
        <w:t>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9"/>
      <w:r>
        <w:t xml:space="preserve">Researchers </w:t>
      </w:r>
      <w:commentRangeEnd w:id="19"/>
      <w:r>
        <w:rPr>
          <w:rStyle w:val="CommentReference"/>
        </w:rPr>
        <w:commentReference w:id="1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64A1D704"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0203E9">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0203E9">
            <w:rPr>
              <w:noProof/>
            </w:rPr>
            <w:t xml:space="preserve"> (Gergen, 2010)</w:t>
          </w:r>
          <w:r>
            <w:fldChar w:fldCharType="end"/>
          </w:r>
        </w:sdtContent>
      </w:sdt>
      <w:r>
        <w:t>. Consider a project that seeks to prove that men are superior to women. Within a chauvinistic cohort, these results align with their world</w:t>
      </w:r>
      <w:r w:rsidR="00554AE3">
        <w:t>view</w:t>
      </w:r>
      <w:r>
        <w:t xml:space="preserve"> and are ethical. However, a diverse group would chastise the very idea, regardless of methodology. Further complicating the matter, ethical identities are dynamic and evolve (or regress) over time.</w:t>
      </w:r>
    </w:p>
    <w:p w14:paraId="2478ED42" w14:textId="2E6BF9F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F6147A0" w14:textId="566D934D" w:rsidR="00554AE3" w:rsidRDefault="00554AE3" w:rsidP="00554AE3">
      <w:pPr>
        <w:pStyle w:val="Heading3"/>
      </w:pPr>
      <w:r>
        <w:t xml:space="preserve">Threats to </w:t>
      </w:r>
      <w:commentRangeStart w:id="20"/>
      <w:r>
        <w:t>validity</w:t>
      </w:r>
      <w:commentRangeEnd w:id="20"/>
      <w:r>
        <w:rPr>
          <w:rStyle w:val="CommentReference"/>
          <w:b w:val="0"/>
          <w:i w:val="0"/>
          <w:iCs w:val="0"/>
        </w:rPr>
        <w:commentReference w:id="20"/>
      </w:r>
    </w:p>
    <w:p w14:paraId="0220CA07" w14:textId="19D5BE40" w:rsidR="00554AE3" w:rsidRDefault="00554AE3" w:rsidP="00554AE3">
      <w:pPr>
        <w:ind w:firstLine="720"/>
      </w:pPr>
      <w:r>
        <w:t xml:space="preserve">Four major categorical threats exist to </w:t>
      </w:r>
      <w:r>
        <w:t xml:space="preserve">making </w:t>
      </w:r>
      <w:r>
        <w:t>statistical</w:t>
      </w:r>
      <w:r>
        <w:t>ly accurate</w:t>
      </w:r>
      <w:r>
        <w:t xml:space="preserve"> conclusions</w:t>
      </w:r>
      <w:r>
        <w:t xml:space="preserve">, leading to false, </w:t>
      </w:r>
      <w:r>
        <w:t>erroneous results</w:t>
      </w:r>
      <w:sdt>
        <w:sdtPr>
          <w:id w:val="874967783"/>
          <w:citation/>
        </w:sdtPr>
        <w:sdtContent>
          <w:r>
            <w:fldChar w:fldCharType="begin"/>
          </w:r>
          <w:r>
            <w:instrText xml:space="preserve"> CITATION Par93 \l 1033 </w:instrText>
          </w:r>
          <w:r>
            <w:fldChar w:fldCharType="separate"/>
          </w:r>
          <w:r w:rsidR="000203E9">
            <w:rPr>
              <w:noProof/>
            </w:rPr>
            <w:t xml:space="preserve"> (Parker, 1993)</w:t>
          </w:r>
          <w:r>
            <w:fldChar w:fldCharType="end"/>
          </w:r>
        </w:sdtContent>
      </w:sdt>
      <w:r>
        <w:t xml:space="preserve">. When designing high-quality experiments, the </w:t>
      </w:r>
      <w:r>
        <w:lastRenderedPageBreak/>
        <w:t>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0203E9">
            <w:rPr>
              <w:noProof/>
            </w:rPr>
            <w:t xml:space="preserve"> (García-Pérez, 2012)</w:t>
          </w:r>
          <w:r>
            <w:fldChar w:fldCharType="end"/>
          </w:r>
        </w:sdtContent>
      </w:sdt>
      <w:r>
        <w:t>. Instead, researchers must decide on controls and procedures before even beginning data collection.</w:t>
      </w:r>
    </w:p>
    <w:p w14:paraId="3EF33041" w14:textId="77777777" w:rsidR="00554AE3" w:rsidRDefault="00554AE3" w:rsidP="00554AE3">
      <w:pPr>
        <w:pStyle w:val="Caption"/>
      </w:pPr>
      <w:r>
        <w:t>Table 1: Threat Sources</w:t>
      </w:r>
    </w:p>
    <w:tbl>
      <w:tblPr>
        <w:tblStyle w:val="GridTable4"/>
        <w:tblW w:w="0" w:type="auto"/>
        <w:tblLook w:val="04A0" w:firstRow="1" w:lastRow="0" w:firstColumn="1" w:lastColumn="0" w:noHBand="0" w:noVBand="1"/>
      </w:tblPr>
      <w:tblGrid>
        <w:gridCol w:w="4675"/>
        <w:gridCol w:w="4675"/>
      </w:tblGrid>
      <w:tr w:rsidR="00554AE3" w14:paraId="3FB5CC85"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8F12EC" w14:textId="77777777" w:rsidR="00554AE3" w:rsidRDefault="00554AE3" w:rsidP="001E4EC8">
            <w:r>
              <w:t>Source</w:t>
            </w:r>
          </w:p>
        </w:tc>
        <w:tc>
          <w:tcPr>
            <w:tcW w:w="4675" w:type="dxa"/>
          </w:tcPr>
          <w:p w14:paraId="15D5A208" w14:textId="77777777" w:rsidR="00554AE3" w:rsidRDefault="00554AE3" w:rsidP="001E4EC8">
            <w:pPr>
              <w:cnfStyle w:val="100000000000" w:firstRow="1" w:lastRow="0" w:firstColumn="0" w:lastColumn="0" w:oddVBand="0" w:evenVBand="0" w:oddHBand="0" w:evenHBand="0" w:firstRowFirstColumn="0" w:firstRowLastColumn="0" w:lastRowFirstColumn="0" w:lastRowLastColumn="0"/>
            </w:pPr>
            <w:r>
              <w:t>Description</w:t>
            </w:r>
          </w:p>
        </w:tc>
      </w:tr>
      <w:tr w:rsidR="00554AE3" w14:paraId="52174E5D"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73EC53" w14:textId="77777777" w:rsidR="00554AE3" w:rsidRPr="002372CA" w:rsidRDefault="00554AE3" w:rsidP="001E4EC8">
            <w:pPr>
              <w:rPr>
                <w:b w:val="0"/>
                <w:bCs w:val="0"/>
              </w:rPr>
            </w:pPr>
            <w:r w:rsidRPr="002372CA">
              <w:rPr>
                <w:b w:val="0"/>
                <w:bCs w:val="0"/>
              </w:rPr>
              <w:t>Internal Threat</w:t>
            </w:r>
          </w:p>
        </w:tc>
        <w:tc>
          <w:tcPr>
            <w:tcW w:w="4675" w:type="dxa"/>
          </w:tcPr>
          <w:p w14:paraId="463DF61B"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554AE3" w14:paraId="7EEE0AD6"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6326167B" w14:textId="77777777" w:rsidR="00554AE3" w:rsidRPr="002372CA" w:rsidRDefault="00554AE3" w:rsidP="001E4EC8">
            <w:pPr>
              <w:rPr>
                <w:b w:val="0"/>
                <w:bCs w:val="0"/>
              </w:rPr>
            </w:pPr>
            <w:r w:rsidRPr="002372CA">
              <w:rPr>
                <w:b w:val="0"/>
                <w:bCs w:val="0"/>
              </w:rPr>
              <w:t>External Threat</w:t>
            </w:r>
          </w:p>
        </w:tc>
        <w:tc>
          <w:tcPr>
            <w:tcW w:w="4675" w:type="dxa"/>
          </w:tcPr>
          <w:p w14:paraId="47395E93"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554AE3" w14:paraId="44EA9949"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22A0FE" w14:textId="77777777" w:rsidR="00554AE3" w:rsidRPr="002372CA" w:rsidRDefault="00554AE3" w:rsidP="001E4EC8">
            <w:pPr>
              <w:rPr>
                <w:b w:val="0"/>
                <w:bCs w:val="0"/>
              </w:rPr>
            </w:pPr>
            <w:r w:rsidRPr="002372CA">
              <w:rPr>
                <w:b w:val="0"/>
                <w:bCs w:val="0"/>
              </w:rPr>
              <w:t>Statistical Conclusion Validity</w:t>
            </w:r>
          </w:p>
        </w:tc>
        <w:tc>
          <w:tcPr>
            <w:tcW w:w="4675" w:type="dxa"/>
          </w:tcPr>
          <w:p w14:paraId="0486DD76"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554AE3" w14:paraId="434FD374"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77075FCE" w14:textId="77777777" w:rsidR="00554AE3" w:rsidRPr="002372CA" w:rsidRDefault="00554AE3" w:rsidP="001E4EC8">
            <w:pPr>
              <w:rPr>
                <w:b w:val="0"/>
                <w:bCs w:val="0"/>
              </w:rPr>
            </w:pPr>
            <w:r w:rsidRPr="002372CA">
              <w:rPr>
                <w:b w:val="0"/>
                <w:bCs w:val="0"/>
              </w:rPr>
              <w:t>Construct Validity</w:t>
            </w:r>
          </w:p>
        </w:tc>
        <w:tc>
          <w:tcPr>
            <w:tcW w:w="4675" w:type="dxa"/>
          </w:tcPr>
          <w:p w14:paraId="70F35D51"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686FD9B0" w14:textId="77777777" w:rsidR="00554AE3" w:rsidRDefault="00554AE3" w:rsidP="00554AE3"/>
    <w:p w14:paraId="44B8D71A" w14:textId="1053FDC1" w:rsidR="00554AE3" w:rsidRPr="00554AE3" w:rsidRDefault="00554AE3" w:rsidP="00554AE3">
      <w:r>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w:t>
      </w:r>
      <w:r>
        <w:t xml:space="preserve">until it </w:t>
      </w:r>
      <w:r>
        <w:t xml:space="preserve">lines up (statistical conclusion validity). An unlimited number of these permutations exist, and it is impossible to remove </w:t>
      </w:r>
      <w:r>
        <w:t xml:space="preserve">all of </w:t>
      </w:r>
      <w:r>
        <w:t>them</w:t>
      </w:r>
      <w:sdt>
        <w:sdtPr>
          <w:id w:val="929465018"/>
          <w:citation/>
        </w:sdtPr>
        <w:sdtContent>
          <w:r>
            <w:fldChar w:fldCharType="begin"/>
          </w:r>
          <w:r>
            <w:instrText xml:space="preserve"> CITATION Par93 \l 1033 </w:instrText>
          </w:r>
          <w:r>
            <w:fldChar w:fldCharType="separate"/>
          </w:r>
          <w:r w:rsidR="000203E9">
            <w:rPr>
              <w:noProof/>
            </w:rPr>
            <w:t xml:space="preserve"> (Parker, 1993)</w:t>
          </w:r>
          <w:r>
            <w:fldChar w:fldCharType="end"/>
          </w:r>
        </w:sdtContent>
      </w:sdt>
      <w:r>
        <w:t>. However, any procedure that reduces the influence of garbage-in/garbage-out experimentation is ideal.</w:t>
      </w:r>
    </w:p>
    <w:p w14:paraId="4E32C954" w14:textId="2E7AE4D5" w:rsidR="00A53351" w:rsidRDefault="00E56631" w:rsidP="00E56631">
      <w:pPr>
        <w:pStyle w:val="Heading3"/>
      </w:pPr>
      <w:r>
        <w:t xml:space="preserve">Internal </w:t>
      </w:r>
      <w:commentRangeStart w:id="21"/>
      <w:r>
        <w:t>biases</w:t>
      </w:r>
      <w:commentRangeEnd w:id="21"/>
      <w:r w:rsidR="006D5FD0">
        <w:rPr>
          <w:rStyle w:val="CommentReference"/>
          <w:b w:val="0"/>
          <w:i w:val="0"/>
          <w:iCs w:val="0"/>
        </w:rPr>
        <w:commentReference w:id="21"/>
      </w:r>
    </w:p>
    <w:p w14:paraId="0D6278E1" w14:textId="231022C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0203E9">
            <w:rPr>
              <w:strike/>
              <w:noProof/>
            </w:rPr>
            <w:t xml:space="preserve"> </w:t>
          </w:r>
          <w:r w:rsidR="000203E9">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120FBC04"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0203E9">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2"/>
      <w:r>
        <w:t>isolation</w:t>
      </w:r>
      <w:commentRangeEnd w:id="22"/>
      <w:r w:rsidR="00FF649A">
        <w:t xml:space="preserve"> (Owen, 2017; </w:t>
      </w:r>
      <w:proofErr w:type="spellStart"/>
      <w:r w:rsidR="00FF649A">
        <w:t>Adashi</w:t>
      </w:r>
      <w:proofErr w:type="spellEnd"/>
      <w:r w:rsidR="00FF649A">
        <w:t xml:space="preserve"> et al., 2018)</w:t>
      </w:r>
      <w:r w:rsidR="00313B0F">
        <w:rPr>
          <w:rStyle w:val="CommentReference"/>
        </w:rPr>
        <w:commentReference w:id="22"/>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3"/>
      <w:r>
        <w:t>neutral</w:t>
      </w:r>
      <w:commentRangeEnd w:id="23"/>
      <w:r w:rsidR="00FF649A">
        <w:rPr>
          <w:rStyle w:val="CommentReference"/>
        </w:rPr>
        <w:commentReference w:id="23"/>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sidRPr="000203E9">
        <w:rPr>
          <w:i/>
          <w:iCs/>
          <w:strike/>
        </w:rPr>
        <w:t xml:space="preserve">. He says that there’s a lot of challenges with statistical methods and that </w:t>
      </w:r>
      <w:proofErr w:type="spellStart"/>
      <w:r w:rsidRPr="000203E9">
        <w:rPr>
          <w:i/>
          <w:iCs/>
          <w:strike/>
        </w:rPr>
        <w:t>segways</w:t>
      </w:r>
      <w:proofErr w:type="spellEnd"/>
      <w:r w:rsidRPr="000203E9">
        <w:rPr>
          <w:i/>
          <w:iCs/>
          <w:strike/>
        </w:rPr>
        <w:t xml:space="preserve"> into Parker and 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4"/>
      <w:r>
        <w:t>considerations of A</w:t>
      </w:r>
      <w:commentRangeEnd w:id="24"/>
      <w:r>
        <w:t>.I.</w:t>
      </w:r>
      <w:r>
        <w:rPr>
          <w:rStyle w:val="CommentReference"/>
          <w:b w:val="0"/>
        </w:rPr>
        <w:commentReference w:id="24"/>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2D7AF588" w14:textId="25AFE16A" w:rsidR="003D6881" w:rsidRDefault="003D6881" w:rsidP="00A61E64">
      <w:pPr>
        <w:ind w:firstLine="720"/>
      </w:pPr>
      <w:r w:rsidRPr="00A61E64">
        <w:rPr>
          <w:b/>
          <w:bCs/>
        </w:rPr>
        <w:t>Role in Employment</w:t>
      </w:r>
      <w:r w:rsidR="00A61E64">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612A2A69" w14:textId="6E543108" w:rsidR="003D6881" w:rsidRDefault="003D6881" w:rsidP="003D6881">
      <w:r>
        <w:lastRenderedPageBreak/>
        <w:tab/>
        <w:t>Similarly, modern businesses a</w:t>
      </w:r>
      <w:r w:rsidR="00554AE3">
        <w:t>ctively seek methods to</w:t>
      </w:r>
      <w:r>
        <w:t xml:space="preserve">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5EA36B7E"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xml:space="preserve">) becomes commoditized through A.I. systems. Given the lower entry barrier, some low-skilled workers will transition to better-paying jobs </w:t>
      </w:r>
      <w:r w:rsidR="00554AE3">
        <w:t>operating</w:t>
      </w:r>
      <w:r>
        <w:t xml:space="preserve"> sophisticated and commoditized systems. For instance, many workers cannot access foreign markets due to language and communication limitations. Artificial intelligence can aid these in these translation scenarios while leaving control with humans.</w:t>
      </w:r>
    </w:p>
    <w:p w14:paraId="460C1092" w14:textId="0AC8BA54" w:rsidR="003D6881" w:rsidRDefault="003D6881" w:rsidP="00A61E64">
      <w:pPr>
        <w:ind w:firstLine="720"/>
      </w:pPr>
      <w:r w:rsidRPr="00A61E64">
        <w:rPr>
          <w:b/>
          <w:bCs/>
        </w:rPr>
        <w:t>Role in Decision Making</w:t>
      </w:r>
      <w:r w:rsidR="00A61E64">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00DB6B6" w:rsidR="003D6881" w:rsidRPr="00DC5575" w:rsidRDefault="003D6881" w:rsidP="003D6881">
      <w:pPr>
        <w:ind w:firstLine="720"/>
      </w:pPr>
      <w:r>
        <w:lastRenderedPageBreak/>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0203E9">
            <w:rPr>
              <w:noProof/>
            </w:rPr>
            <w:t xml:space="preserve"> (Hole &amp; Ahmad, 2019)</w:t>
          </w:r>
          <w:r>
            <w:fldChar w:fldCharType="end"/>
          </w:r>
        </w:sdtContent>
      </w:sdt>
      <w:r>
        <w:t>. Until artificial brains can rationalize abstract thought, humans must perform this task.</w:t>
      </w:r>
    </w:p>
    <w:p w14:paraId="69E3496B" w14:textId="6804A5E6" w:rsidR="003D6881" w:rsidRDefault="003D6881" w:rsidP="00A61E64">
      <w:pPr>
        <w:ind w:firstLine="720"/>
      </w:pPr>
      <w:r w:rsidRPr="00A61E64">
        <w:rPr>
          <w:b/>
          <w:bCs/>
        </w:rPr>
        <w:t>Role in Manipulation</w:t>
      </w:r>
      <w:r w:rsidR="00A61E64" w:rsidRPr="00A61E64">
        <w:rPr>
          <w:b/>
          <w:bCs/>
        </w:rPr>
        <w:t xml:space="preserve">. </w:t>
      </w:r>
      <w:r>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0203E9">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0203E9">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4FB8652D"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w:t>
      </w:r>
      <w:r w:rsidR="00554AE3">
        <w:t>has</w:t>
      </w:r>
      <w:r>
        <w:t xml:space="preserve">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lastRenderedPageBreak/>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00A26BB4"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0203E9">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6A99BAA4" w14:textId="2D492660"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xml:space="preserve">. For instance, Beauty.ai, an algorithm for rating female attractiveness, lost </w:t>
      </w:r>
      <w:r>
        <w:lastRenderedPageBreak/>
        <w:t>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0203E9">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619C558"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0203E9">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2C5BBE1E"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r w:rsidR="00554AE3">
        <w:t>in</w:t>
      </w:r>
      <w:r>
        <w:t xml:space="preserve"> jobs necessary, entirely new industries follow shortly afterward. This promotion justifies the short-term pain when a society can replace low-paying jobs with high-paying alternatives.</w:t>
      </w:r>
    </w:p>
    <w:p w14:paraId="4D86C0D1" w14:textId="013C543E" w:rsidR="003D6881" w:rsidRDefault="003D6881" w:rsidP="003D6881">
      <w:r>
        <w:tab/>
        <w:t xml:space="preserve">Machine learning technology is too immature to delegate business-critical decisions. Instead, professionals should consider these technologies for initial recommendations and verify </w:t>
      </w:r>
      <w:r>
        <w:lastRenderedPageBreak/>
        <w:t>that their choices are free of unconscious biases. For example, a court judge should assess their sentencing align</w:t>
      </w:r>
      <w:r w:rsidR="00554AE3">
        <w:t>ing with a regression algorithm’s prediction and</w:t>
      </w:r>
      <w:r>
        <w:t xml:space="preserve"> not blindly issue that verdict. Humans must maintain control of our actions and consequences. However, </w:t>
      </w:r>
      <w:r w:rsidR="00554AE3">
        <w:t>preventing machines from manipulating our free will can be challenging</w:t>
      </w:r>
      <w:r>
        <w:t xml:space="preserve">.  </w:t>
      </w:r>
    </w:p>
    <w:p w14:paraId="459FF402" w14:textId="02175C72"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554AE3">
        <w:t>only inclusive training data use</w:t>
      </w:r>
      <w:r>
        <w:t xml:space="preserve"> requires significant investments into unverifiable results.</w:t>
      </w:r>
    </w:p>
    <w:p w14:paraId="2460C1A7" w14:textId="6780E5AC" w:rsidR="003D6881" w:rsidRDefault="003D6881" w:rsidP="003D6881">
      <w:pPr>
        <w:ind w:firstLine="720"/>
      </w:pPr>
      <w:r>
        <w:t xml:space="preserve">These limitations bring the discussion around full circle to the beginning. Artificial intelligent systems are not ethical, evil, or corrupt. They are tools that automate everyday tasks and lower the barrier to entry. Users of that tool </w:t>
      </w:r>
      <w:r w:rsidR="00554AE3">
        <w:t>must</w:t>
      </w:r>
      <w:r>
        <w:t xml:space="preserve">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10F6A76" w14:textId="77777777" w:rsidR="000203E9" w:rsidRDefault="00D424E9" w:rsidP="000203E9">
              <w:pPr>
                <w:pStyle w:val="Bibliography"/>
                <w:ind w:left="720" w:hanging="720"/>
                <w:rPr>
                  <w:noProof/>
                </w:rPr>
              </w:pPr>
              <w:r>
                <w:fldChar w:fldCharType="begin"/>
              </w:r>
              <w:r>
                <w:instrText xml:space="preserve"> BIBLIOGRAPHY </w:instrText>
              </w:r>
              <w:r>
                <w:fldChar w:fldCharType="separate"/>
              </w:r>
              <w:r w:rsidR="000203E9">
                <w:rPr>
                  <w:noProof/>
                </w:rPr>
                <w:t xml:space="preserve">Adashi, E., Walters, L., &amp; Menikoff, J. (2018). The Belmont Report at 40: Reckoning With Time. </w:t>
              </w:r>
              <w:r w:rsidR="000203E9">
                <w:rPr>
                  <w:i/>
                  <w:iCs/>
                  <w:noProof/>
                </w:rPr>
                <w:t>American Journal of Public Health, 108</w:t>
              </w:r>
              <w:r w:rsidR="000203E9">
                <w:rPr>
                  <w:noProof/>
                </w:rPr>
                <w:t xml:space="preserve">(10), 1345-1348. Retrieved from </w:t>
              </w:r>
              <w:r w:rsidR="000203E9">
                <w:rPr>
                  <w:noProof/>
                </w:rPr>
                <w:lastRenderedPageBreak/>
                <w:t>https://search-ebscohost-com.proxy1.ncu.edu/login.aspx?direct=true&amp;db=s3h&amp;AN=131743373&amp;site=eds-live</w:t>
              </w:r>
            </w:p>
            <w:p w14:paraId="4773D043" w14:textId="77777777" w:rsidR="000203E9" w:rsidRDefault="000203E9" w:rsidP="000203E9">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4109784D" w14:textId="77777777" w:rsidR="000203E9" w:rsidRDefault="000203E9" w:rsidP="000203E9">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358FEBC" w14:textId="77777777" w:rsidR="000203E9" w:rsidRDefault="000203E9" w:rsidP="000203E9">
              <w:pPr>
                <w:pStyle w:val="Bibliography"/>
                <w:ind w:left="720" w:hanging="720"/>
                <w:rPr>
                  <w:noProof/>
                </w:rPr>
              </w:pPr>
              <w:r>
                <w:rPr>
                  <w:noProof/>
                </w:rPr>
                <w:t xml:space="preserve">Asimov, I. (1942). </w:t>
              </w:r>
              <w:r>
                <w:rPr>
                  <w:i/>
                  <w:iCs/>
                  <w:noProof/>
                </w:rPr>
                <w:t>Runaround.</w:t>
              </w:r>
              <w:r>
                <w:rPr>
                  <w:noProof/>
                </w:rPr>
                <w:t xml:space="preserve"> </w:t>
              </w:r>
            </w:p>
            <w:p w14:paraId="28314731" w14:textId="77777777" w:rsidR="000203E9" w:rsidRDefault="000203E9" w:rsidP="000203E9">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584F4ED" w14:textId="77777777" w:rsidR="000203E9" w:rsidRDefault="000203E9" w:rsidP="000203E9">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58B4DE92" w14:textId="77777777" w:rsidR="000203E9" w:rsidRDefault="000203E9" w:rsidP="000203E9">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DCB62E7" w14:textId="77777777" w:rsidR="000203E9" w:rsidRDefault="000203E9" w:rsidP="000203E9">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6E9E05EA" w14:textId="77777777" w:rsidR="000203E9" w:rsidRDefault="000203E9" w:rsidP="000203E9">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F55E595" w14:textId="77777777" w:rsidR="000203E9" w:rsidRDefault="000203E9" w:rsidP="000203E9">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D555D78" w14:textId="77777777" w:rsidR="000203E9" w:rsidRDefault="000203E9" w:rsidP="000203E9">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2EEFA45A" w14:textId="77777777" w:rsidR="000203E9" w:rsidRDefault="000203E9" w:rsidP="000203E9">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A80EFC8" w14:textId="77777777" w:rsidR="000203E9" w:rsidRDefault="000203E9" w:rsidP="000203E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B9263" w14:textId="77777777" w:rsidR="000203E9" w:rsidRDefault="000203E9" w:rsidP="000203E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42ABCBC9" w14:textId="77777777" w:rsidR="000203E9" w:rsidRDefault="000203E9" w:rsidP="000203E9">
              <w:pPr>
                <w:pStyle w:val="Bibliography"/>
                <w:ind w:left="720" w:hanging="720"/>
                <w:rPr>
                  <w:noProof/>
                </w:rPr>
              </w:pPr>
              <w:r>
                <w:rPr>
                  <w:noProof/>
                </w:rPr>
                <w:t xml:space="preserve">Burr, V. (2015). </w:t>
              </w:r>
              <w:r>
                <w:rPr>
                  <w:i/>
                  <w:iCs/>
                  <w:noProof/>
                </w:rPr>
                <w:t>Social Constructionism.</w:t>
              </w:r>
              <w:r>
                <w:rPr>
                  <w:noProof/>
                </w:rPr>
                <w:t xml:space="preserve"> Routledge.</w:t>
              </w:r>
            </w:p>
            <w:p w14:paraId="53B5C68B" w14:textId="77777777" w:rsidR="000203E9" w:rsidRDefault="000203E9" w:rsidP="000203E9">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F8EAB3E" w14:textId="77777777" w:rsidR="000203E9" w:rsidRDefault="000203E9" w:rsidP="000203E9">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1F4C672E" w14:textId="77777777" w:rsidR="000203E9" w:rsidRDefault="000203E9" w:rsidP="000203E9">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511F1AB7" w14:textId="77777777" w:rsidR="000203E9" w:rsidRDefault="000203E9" w:rsidP="000203E9">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150B181" w14:textId="77777777" w:rsidR="000203E9" w:rsidRDefault="000203E9" w:rsidP="000203E9">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7FB65F3A" w14:textId="77777777" w:rsidR="000203E9" w:rsidRDefault="000203E9" w:rsidP="000203E9">
              <w:pPr>
                <w:pStyle w:val="Bibliography"/>
                <w:ind w:left="720" w:hanging="720"/>
                <w:rPr>
                  <w:noProof/>
                </w:rPr>
              </w:pPr>
              <w:r>
                <w:rPr>
                  <w:noProof/>
                </w:rPr>
                <w:t xml:space="preserve">Darwin, C. (1859). </w:t>
              </w:r>
              <w:r>
                <w:rPr>
                  <w:i/>
                  <w:iCs/>
                  <w:noProof/>
                </w:rPr>
                <w:t>On the origin of species.</w:t>
              </w:r>
              <w:r>
                <w:rPr>
                  <w:noProof/>
                </w:rPr>
                <w:t xml:space="preserve"> </w:t>
              </w:r>
            </w:p>
            <w:p w14:paraId="12702B36" w14:textId="77777777" w:rsidR="000203E9" w:rsidRDefault="000203E9" w:rsidP="000203E9">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743662E6" w14:textId="77777777" w:rsidR="000203E9" w:rsidRDefault="000203E9" w:rsidP="000203E9">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657CF8CE" w14:textId="77777777" w:rsidR="000203E9" w:rsidRDefault="000203E9" w:rsidP="000203E9">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0661DC5E" w14:textId="77777777" w:rsidR="000203E9" w:rsidRDefault="000203E9" w:rsidP="000203E9">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34FBA58" w14:textId="77777777" w:rsidR="000203E9" w:rsidRDefault="000203E9" w:rsidP="000203E9">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54ACA4A6" w14:textId="77777777" w:rsidR="000203E9" w:rsidRDefault="000203E9" w:rsidP="000203E9">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7E3556AF" w14:textId="77777777" w:rsidR="000203E9" w:rsidRDefault="000203E9" w:rsidP="000203E9">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5F4B645E" w14:textId="77777777" w:rsidR="000203E9" w:rsidRDefault="000203E9" w:rsidP="000203E9">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A566075" w14:textId="77777777" w:rsidR="000203E9" w:rsidRDefault="000203E9" w:rsidP="000203E9">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0EBF6171" w14:textId="77777777" w:rsidR="000203E9" w:rsidRDefault="000203E9" w:rsidP="000203E9">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5F09E5F8" w14:textId="77777777" w:rsidR="000203E9" w:rsidRDefault="000203E9" w:rsidP="000203E9">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9C84498" w14:textId="77777777" w:rsidR="000203E9" w:rsidRDefault="000203E9" w:rsidP="000203E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2FC4B78" w14:textId="77777777" w:rsidR="000203E9" w:rsidRDefault="000203E9" w:rsidP="000203E9">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3E802AE" w14:textId="77777777" w:rsidR="000203E9" w:rsidRDefault="000203E9" w:rsidP="000203E9">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46BB76A5" w14:textId="77777777" w:rsidR="000203E9" w:rsidRDefault="000203E9" w:rsidP="000203E9">
              <w:pPr>
                <w:pStyle w:val="Bibliography"/>
                <w:ind w:left="720" w:hanging="720"/>
                <w:rPr>
                  <w:noProof/>
                </w:rPr>
              </w:pPr>
              <w:r>
                <w:rPr>
                  <w:noProof/>
                </w:rPr>
                <w:lastRenderedPageBreak/>
                <w:t xml:space="preserve">García-Pérez, M. A. (2012). Statistical conclusion validity. </w:t>
              </w:r>
              <w:r>
                <w:rPr>
                  <w:i/>
                  <w:iCs/>
                  <w:noProof/>
                </w:rPr>
                <w:t>Frontiers in Psychology, 3</w:t>
              </w:r>
              <w:r>
                <w:rPr>
                  <w:noProof/>
                </w:rPr>
                <w:t>. doi:https://doi.org/10.3389/fpsyg.2012.00325</w:t>
              </w:r>
            </w:p>
            <w:p w14:paraId="20C382F1" w14:textId="77777777" w:rsidR="000203E9" w:rsidRDefault="000203E9" w:rsidP="000203E9">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078319B7" w14:textId="77777777" w:rsidR="000203E9" w:rsidRDefault="000203E9" w:rsidP="000203E9">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4B7E43DE" w14:textId="77777777" w:rsidR="000203E9" w:rsidRDefault="000203E9" w:rsidP="000203E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45FE72F1" w14:textId="77777777" w:rsidR="000203E9" w:rsidRDefault="000203E9" w:rsidP="000203E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8C527B" w14:textId="77777777" w:rsidR="000203E9" w:rsidRDefault="000203E9" w:rsidP="000203E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4504BD" w14:textId="77777777" w:rsidR="000203E9" w:rsidRDefault="000203E9" w:rsidP="000203E9">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41D38826" w14:textId="77777777" w:rsidR="000203E9" w:rsidRDefault="000203E9" w:rsidP="000203E9">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6B1AEA33" w14:textId="77777777" w:rsidR="000203E9" w:rsidRDefault="000203E9" w:rsidP="000203E9">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297A2EA" w14:textId="77777777" w:rsidR="000203E9" w:rsidRDefault="000203E9" w:rsidP="000203E9">
              <w:pPr>
                <w:pStyle w:val="Bibliography"/>
                <w:ind w:left="720" w:hanging="720"/>
                <w:rPr>
                  <w:noProof/>
                </w:rPr>
              </w:pPr>
              <w:r>
                <w:rPr>
                  <w:noProof/>
                </w:rPr>
                <w:lastRenderedPageBreak/>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E518C34" w14:textId="77777777" w:rsidR="000203E9" w:rsidRDefault="000203E9" w:rsidP="000203E9">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97C6C46" w14:textId="77777777" w:rsidR="000203E9" w:rsidRDefault="000203E9" w:rsidP="000203E9">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552B1EA" w14:textId="77777777" w:rsidR="000203E9" w:rsidRDefault="000203E9" w:rsidP="000203E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0803AD8" w14:textId="77777777" w:rsidR="000203E9" w:rsidRDefault="000203E9" w:rsidP="000203E9">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25E4C55" w14:textId="77777777" w:rsidR="000203E9" w:rsidRDefault="000203E9" w:rsidP="000203E9">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36A326E1" w14:textId="77777777" w:rsidR="000203E9" w:rsidRDefault="000203E9" w:rsidP="000203E9">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C1762F3" w14:textId="77777777" w:rsidR="000203E9" w:rsidRDefault="000203E9" w:rsidP="000203E9">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183BDC9F" w14:textId="77777777" w:rsidR="000203E9" w:rsidRDefault="000203E9" w:rsidP="000203E9">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4B8B7928" w14:textId="77777777" w:rsidR="000203E9" w:rsidRDefault="000203E9" w:rsidP="000203E9">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0B3D29E" w14:textId="77777777" w:rsidR="000203E9" w:rsidRDefault="000203E9" w:rsidP="000203E9">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4DA3BE21" w14:textId="77777777" w:rsidR="000203E9" w:rsidRDefault="000203E9" w:rsidP="000203E9">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1DC1E3D0" w14:textId="77777777" w:rsidR="000203E9" w:rsidRDefault="000203E9" w:rsidP="000203E9">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24D64A7" w14:textId="77777777" w:rsidR="000203E9" w:rsidRDefault="000203E9" w:rsidP="000203E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E1B1616" w14:textId="77777777" w:rsidR="000203E9" w:rsidRDefault="000203E9" w:rsidP="000203E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502B2567" w14:textId="77777777" w:rsidR="000203E9" w:rsidRDefault="000203E9" w:rsidP="000203E9">
              <w:pPr>
                <w:pStyle w:val="Bibliography"/>
                <w:ind w:left="720" w:hanging="720"/>
                <w:rPr>
                  <w:noProof/>
                </w:rPr>
              </w:pPr>
              <w:r>
                <w:rPr>
                  <w:noProof/>
                </w:rPr>
                <w:lastRenderedPageBreak/>
                <w:t xml:space="preserve">Marr, D. (n.d.). </w:t>
              </w:r>
              <w:r>
                <w:rPr>
                  <w:i/>
                  <w:iCs/>
                  <w:noProof/>
                </w:rPr>
                <w:t>Vision a computational investigation into the human representation and processing of visual information.</w:t>
              </w:r>
              <w:r>
                <w:rPr>
                  <w:noProof/>
                </w:rPr>
                <w:t xml:space="preserve"> </w:t>
              </w:r>
            </w:p>
            <w:p w14:paraId="2246D156" w14:textId="77777777" w:rsidR="000203E9" w:rsidRDefault="000203E9" w:rsidP="000203E9">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1D99FD2" w14:textId="77777777" w:rsidR="000203E9" w:rsidRDefault="000203E9" w:rsidP="000203E9">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4D4EB04" w14:textId="77777777" w:rsidR="000203E9" w:rsidRDefault="000203E9" w:rsidP="000203E9">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5748ED57" w14:textId="77777777" w:rsidR="000203E9" w:rsidRDefault="000203E9" w:rsidP="000203E9">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3C60A3C" w14:textId="77777777" w:rsidR="000203E9" w:rsidRDefault="000203E9" w:rsidP="000203E9">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7F835B49" w14:textId="77777777" w:rsidR="000203E9" w:rsidRDefault="000203E9" w:rsidP="000203E9">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D520843" w14:textId="77777777" w:rsidR="000203E9" w:rsidRDefault="000203E9" w:rsidP="000203E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F13DF35" w14:textId="77777777" w:rsidR="000203E9" w:rsidRDefault="000203E9" w:rsidP="000203E9">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3866F19C" w14:textId="77777777" w:rsidR="000203E9" w:rsidRDefault="000203E9" w:rsidP="000203E9">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04FC32A" w14:textId="77777777" w:rsidR="000203E9" w:rsidRDefault="000203E9" w:rsidP="000203E9">
              <w:pPr>
                <w:pStyle w:val="Bibliography"/>
                <w:ind w:left="720" w:hanging="720"/>
                <w:rPr>
                  <w:noProof/>
                </w:rPr>
              </w:pPr>
              <w:r>
                <w:rPr>
                  <w:noProof/>
                </w:rPr>
                <w:lastRenderedPageBreak/>
                <w:t xml:space="preserve">Oxford. (2022). </w:t>
              </w:r>
              <w:r>
                <w:rPr>
                  <w:i/>
                  <w:iCs/>
                  <w:noProof/>
                </w:rPr>
                <w:t>Occam's razor</w:t>
              </w:r>
              <w:r>
                <w:rPr>
                  <w:noProof/>
                </w:rPr>
                <w:t>. Retrieved from Lexico: https://www.lexico.com/en/definition/occam's_razor</w:t>
              </w:r>
            </w:p>
            <w:p w14:paraId="6EFF05C3" w14:textId="77777777" w:rsidR="000203E9" w:rsidRDefault="000203E9" w:rsidP="000203E9">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88CEC12" w14:textId="77777777" w:rsidR="000203E9" w:rsidRDefault="000203E9" w:rsidP="000203E9">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494D79" w14:textId="77777777" w:rsidR="000203E9" w:rsidRDefault="000203E9" w:rsidP="000203E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42DFA1D" w14:textId="77777777" w:rsidR="000203E9" w:rsidRDefault="000203E9" w:rsidP="000203E9">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2E11E9A" w14:textId="77777777" w:rsidR="000203E9" w:rsidRDefault="000203E9" w:rsidP="000203E9">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15FBB49" w14:textId="77777777" w:rsidR="000203E9" w:rsidRDefault="000203E9" w:rsidP="000203E9">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0A0A1FC" w14:textId="77777777" w:rsidR="000203E9" w:rsidRDefault="000203E9" w:rsidP="000203E9">
              <w:pPr>
                <w:pStyle w:val="Bibliography"/>
                <w:ind w:left="720" w:hanging="720"/>
                <w:rPr>
                  <w:noProof/>
                </w:rPr>
              </w:pPr>
              <w:r>
                <w:rPr>
                  <w:noProof/>
                </w:rPr>
                <w:lastRenderedPageBreak/>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D730F72" w14:textId="77777777" w:rsidR="000203E9" w:rsidRDefault="000203E9" w:rsidP="000203E9">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52246C84" w14:textId="77777777" w:rsidR="000203E9" w:rsidRDefault="000203E9" w:rsidP="000203E9">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A63F791" w14:textId="77777777" w:rsidR="000203E9" w:rsidRDefault="000203E9" w:rsidP="000203E9">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81D59EE" w14:textId="77777777" w:rsidR="000203E9" w:rsidRDefault="000203E9" w:rsidP="000203E9">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90FDAA7" w14:textId="77777777" w:rsidR="000203E9" w:rsidRDefault="000203E9" w:rsidP="000203E9">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043EE51" w14:textId="77777777" w:rsidR="000203E9" w:rsidRDefault="000203E9" w:rsidP="000203E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91A755D" w14:textId="77777777" w:rsidR="000203E9" w:rsidRDefault="000203E9" w:rsidP="000203E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71545C0" w14:textId="77777777" w:rsidR="000203E9" w:rsidRDefault="000203E9" w:rsidP="000203E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621D635" w14:textId="77777777" w:rsidR="000203E9" w:rsidRDefault="000203E9" w:rsidP="000203E9">
              <w:pPr>
                <w:pStyle w:val="Bibliography"/>
                <w:ind w:left="720" w:hanging="720"/>
                <w:rPr>
                  <w:noProof/>
                </w:rPr>
              </w:pPr>
              <w:r>
                <w:rPr>
                  <w:noProof/>
                </w:rPr>
                <w:lastRenderedPageBreak/>
                <w:t xml:space="preserve">Sonmez et al. (2018). Anomaly Detection Using Data Mining Methods in IT Systems: A Decision Support Application. </w:t>
              </w:r>
              <w:r>
                <w:rPr>
                  <w:i/>
                  <w:iCs/>
                  <w:noProof/>
                </w:rPr>
                <w:t>Sakarya University Journal of Science, 22(4)</w:t>
              </w:r>
              <w:r>
                <w:rPr>
                  <w:noProof/>
                </w:rPr>
                <w:t>, 1109-1123.</w:t>
              </w:r>
            </w:p>
            <w:p w14:paraId="5B2361AE" w14:textId="77777777" w:rsidR="000203E9" w:rsidRDefault="000203E9" w:rsidP="000203E9">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767336A" w14:textId="77777777" w:rsidR="000203E9" w:rsidRDefault="000203E9" w:rsidP="000203E9">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4D2C563A" w14:textId="77777777" w:rsidR="000203E9" w:rsidRDefault="000203E9" w:rsidP="000203E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38F4DE7D" w14:textId="77777777" w:rsidR="000203E9" w:rsidRDefault="000203E9" w:rsidP="000203E9">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5083F13" w14:textId="77777777" w:rsidR="000203E9" w:rsidRDefault="000203E9" w:rsidP="000203E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8687153" w14:textId="77777777" w:rsidR="000203E9" w:rsidRDefault="000203E9" w:rsidP="000203E9">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9D06A8C" w14:textId="77777777" w:rsidR="000203E9" w:rsidRDefault="000203E9" w:rsidP="000203E9">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B945E30" w14:textId="77777777" w:rsidR="000203E9" w:rsidRDefault="000203E9" w:rsidP="000203E9">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5EE55C5" w14:textId="77777777" w:rsidR="000203E9" w:rsidRDefault="000203E9" w:rsidP="000203E9">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35D23A3" w14:textId="77777777" w:rsidR="000203E9" w:rsidRDefault="000203E9" w:rsidP="000203E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72CD91D" w14:textId="77777777" w:rsidR="000203E9" w:rsidRDefault="000203E9" w:rsidP="000203E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E921085" w14:textId="77777777" w:rsidR="000203E9" w:rsidRDefault="000203E9" w:rsidP="000203E9">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3917215" w14:textId="469F26EA" w:rsidR="00D424E9" w:rsidRDefault="00D424E9" w:rsidP="000203E9">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6-11T15:12:00Z" w:initials="nn">
    <w:p w14:paraId="627F984B" w14:textId="71CFB92C" w:rsidR="00C27718" w:rsidRDefault="00C27718">
      <w:pPr>
        <w:pStyle w:val="CommentText"/>
      </w:pPr>
      <w:r>
        <w:rPr>
          <w:rStyle w:val="CommentReference"/>
        </w:rPr>
        <w:annotationRef/>
      </w:r>
      <w:r>
        <w:t>This was a good quote and should appear somewhere in this subsection</w:t>
      </w:r>
    </w:p>
  </w:comment>
  <w:comment w:id="1" w:author="nate nate" w:date="2022-04-24T10:46:00Z" w:initials="nn">
    <w:p w14:paraId="2A40DF07" w14:textId="77777777" w:rsidR="005745BB" w:rsidRDefault="005745BB" w:rsidP="005745BB">
      <w:pPr>
        <w:pStyle w:val="CommentText"/>
      </w:pPr>
      <w:r>
        <w:rPr>
          <w:rStyle w:val="CommentReference"/>
        </w:rPr>
        <w:annotationRef/>
      </w:r>
      <w:r>
        <w:t>5-pages</w:t>
      </w:r>
    </w:p>
  </w:comment>
  <w:comment w:id="3" w:author="nate nate" w:date="2022-04-24T15:03:00Z" w:initials="nn">
    <w:p w14:paraId="31E7C777" w14:textId="340B5B66" w:rsidR="00F70C8B" w:rsidRDefault="00F70C8B">
      <w:pPr>
        <w:pStyle w:val="CommentText"/>
      </w:pPr>
      <w:r>
        <w:rPr>
          <w:rStyle w:val="CommentReference"/>
        </w:rPr>
        <w:annotationRef/>
      </w:r>
      <w:r>
        <w:t>Reference?</w:t>
      </w:r>
    </w:p>
  </w:comment>
  <w:comment w:id="4"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5"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6"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7"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8"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9"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10"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1"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2"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4" w:author="nate nate" w:date="2022-05-15T16:04:00Z" w:initials="nn">
    <w:p w14:paraId="56C368FD" w14:textId="501C7245" w:rsidR="00E74372" w:rsidRDefault="00E74372">
      <w:pPr>
        <w:pStyle w:val="CommentText"/>
      </w:pPr>
      <w:r>
        <w:rPr>
          <w:rStyle w:val="CommentReference"/>
        </w:rPr>
        <w:annotationRef/>
      </w:r>
      <w:r>
        <w:t>Which table is this?</w:t>
      </w:r>
    </w:p>
  </w:comment>
  <w:comment w:id="1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6" w:author="nate nate" w:date="2022-05-15T22:05:00Z" w:initials="nn">
    <w:p w14:paraId="664BB513" w14:textId="34D8A43D" w:rsidR="009C0D21" w:rsidRDefault="009C0D21">
      <w:pPr>
        <w:pStyle w:val="CommentText"/>
      </w:pPr>
      <w:r>
        <w:rPr>
          <w:rStyle w:val="CommentReference"/>
        </w:rPr>
        <w:annotationRef/>
      </w:r>
      <w:r>
        <w:t>TIM8150-5</w:t>
      </w:r>
    </w:p>
  </w:comment>
  <w:comment w:id="17" w:author="nate nate" w:date="2022-05-15T22:41:00Z" w:initials="nn">
    <w:p w14:paraId="7799D1E0" w14:textId="2E20C712" w:rsidR="00CD0A86" w:rsidRDefault="00CD0A86">
      <w:pPr>
        <w:pStyle w:val="CommentText"/>
      </w:pPr>
      <w:r>
        <w:rPr>
          <w:rStyle w:val="CommentReference"/>
        </w:rPr>
        <w:annotationRef/>
      </w:r>
      <w:r>
        <w:t>TIM8150-8</w:t>
      </w:r>
    </w:p>
  </w:comment>
  <w:comment w:id="18"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20" w:author="nate nate" w:date="2022-06-11T14:58:00Z" w:initials="nn">
    <w:p w14:paraId="66C2F6D2" w14:textId="56F1BB24" w:rsidR="00554AE3" w:rsidRDefault="00554AE3">
      <w:pPr>
        <w:pStyle w:val="CommentText"/>
      </w:pPr>
      <w:r>
        <w:rPr>
          <w:rStyle w:val="CommentReference"/>
        </w:rPr>
        <w:annotationRef/>
      </w:r>
      <w:r>
        <w:t>TIM7101-3</w:t>
      </w:r>
    </w:p>
  </w:comment>
  <w:comment w:id="21"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2" w:author="nate nate" w:date="2022-05-28T14:42:00Z" w:initials="nn">
    <w:p w14:paraId="77C08903" w14:textId="63254EDB" w:rsidR="00313B0F" w:rsidRDefault="00313B0F">
      <w:pPr>
        <w:pStyle w:val="CommentText"/>
      </w:pPr>
      <w:r>
        <w:rPr>
          <w:rStyle w:val="CommentReference"/>
        </w:rPr>
        <w:annotationRef/>
      </w:r>
      <w:r>
        <w:t>Source?</w:t>
      </w:r>
    </w:p>
  </w:comment>
  <w:comment w:id="23"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4"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F984B" w15:done="0"/>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6C2F6D2" w15:done="0"/>
  <w15:commentEx w15:paraId="68BBE23B" w15:done="0"/>
  <w15:commentEx w15:paraId="77C08903" w15:done="1"/>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F984B" w16cid:durableId="264F2F43"/>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6C2F6D2" w16cid:durableId="264F2C03"/>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4894D" w14:textId="77777777" w:rsidR="00AE76B0" w:rsidRDefault="00AE76B0" w:rsidP="0082223F">
      <w:pPr>
        <w:spacing w:line="240" w:lineRule="auto"/>
      </w:pPr>
      <w:r>
        <w:separator/>
      </w:r>
    </w:p>
  </w:endnote>
  <w:endnote w:type="continuationSeparator" w:id="0">
    <w:p w14:paraId="2A087F07" w14:textId="77777777" w:rsidR="00AE76B0" w:rsidRDefault="00AE76B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9F3EE" w14:textId="77777777" w:rsidR="00AE76B0" w:rsidRDefault="00AE76B0" w:rsidP="0082223F">
      <w:pPr>
        <w:spacing w:line="240" w:lineRule="auto"/>
      </w:pPr>
      <w:r>
        <w:separator/>
      </w:r>
    </w:p>
  </w:footnote>
  <w:footnote w:type="continuationSeparator" w:id="0">
    <w:p w14:paraId="3975F847" w14:textId="77777777" w:rsidR="00AE76B0" w:rsidRDefault="00AE76B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MqgFAMOX0qktAAAA"/>
  </w:docVars>
  <w:rsids>
    <w:rsidRoot w:val="0082223F"/>
    <w:rsid w:val="00001DBC"/>
    <w:rsid w:val="0000299A"/>
    <w:rsid w:val="00002AD4"/>
    <w:rsid w:val="00003D3B"/>
    <w:rsid w:val="000203E9"/>
    <w:rsid w:val="00036708"/>
    <w:rsid w:val="00036F58"/>
    <w:rsid w:val="00041AEC"/>
    <w:rsid w:val="0004339C"/>
    <w:rsid w:val="00054600"/>
    <w:rsid w:val="00056742"/>
    <w:rsid w:val="000718C9"/>
    <w:rsid w:val="000738E5"/>
    <w:rsid w:val="000775E7"/>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F2E59"/>
    <w:rsid w:val="00301084"/>
    <w:rsid w:val="00313B0F"/>
    <w:rsid w:val="00344508"/>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15B13"/>
    <w:rsid w:val="00535347"/>
    <w:rsid w:val="00542FD3"/>
    <w:rsid w:val="00551201"/>
    <w:rsid w:val="00552ACF"/>
    <w:rsid w:val="00554AE3"/>
    <w:rsid w:val="00557E91"/>
    <w:rsid w:val="00562F80"/>
    <w:rsid w:val="00563CA0"/>
    <w:rsid w:val="0056459B"/>
    <w:rsid w:val="005721D2"/>
    <w:rsid w:val="005732FA"/>
    <w:rsid w:val="005745BB"/>
    <w:rsid w:val="00576ED2"/>
    <w:rsid w:val="0058535E"/>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6CE9"/>
    <w:rsid w:val="006F7A5A"/>
    <w:rsid w:val="00700176"/>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B7DD8"/>
    <w:rsid w:val="008C3B7B"/>
    <w:rsid w:val="008C6F3F"/>
    <w:rsid w:val="00902DB0"/>
    <w:rsid w:val="009043BE"/>
    <w:rsid w:val="009167A9"/>
    <w:rsid w:val="00944E75"/>
    <w:rsid w:val="00966BF4"/>
    <w:rsid w:val="00982E05"/>
    <w:rsid w:val="009A3E05"/>
    <w:rsid w:val="009A674F"/>
    <w:rsid w:val="009A757D"/>
    <w:rsid w:val="009B0A54"/>
    <w:rsid w:val="009C0D21"/>
    <w:rsid w:val="009D77DB"/>
    <w:rsid w:val="009E4737"/>
    <w:rsid w:val="009E4BEB"/>
    <w:rsid w:val="009E6EB1"/>
    <w:rsid w:val="009F6D5D"/>
    <w:rsid w:val="00A06106"/>
    <w:rsid w:val="00A14A25"/>
    <w:rsid w:val="00A266AA"/>
    <w:rsid w:val="00A423F8"/>
    <w:rsid w:val="00A53351"/>
    <w:rsid w:val="00A61E64"/>
    <w:rsid w:val="00A86478"/>
    <w:rsid w:val="00A91C19"/>
    <w:rsid w:val="00AA1D88"/>
    <w:rsid w:val="00AC1E80"/>
    <w:rsid w:val="00AD1525"/>
    <w:rsid w:val="00AE5241"/>
    <w:rsid w:val="00AE5874"/>
    <w:rsid w:val="00AE76B0"/>
    <w:rsid w:val="00AF0E9B"/>
    <w:rsid w:val="00B13ADF"/>
    <w:rsid w:val="00B17B8B"/>
    <w:rsid w:val="00B212DB"/>
    <w:rsid w:val="00B22C9F"/>
    <w:rsid w:val="00B26D20"/>
    <w:rsid w:val="00B30D59"/>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27718"/>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0203E9"/>
    <w:pPr>
      <w:keepNext/>
      <w:keepLines/>
      <w:spacing w:before="40"/>
      <w:ind w:firstLine="720"/>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0203E9"/>
    <w:rPr>
      <w:rFonts w:ascii="Times New Roman" w:eastAsiaTheme="majorEastAsia" w:hAnsi="Times New Roman" w:cs="Times New Roman"/>
      <w:b/>
      <w:bCs/>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7604191">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719151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1123271">
      <w:bodyDiv w:val="1"/>
      <w:marLeft w:val="0"/>
      <w:marRight w:val="0"/>
      <w:marTop w:val="0"/>
      <w:marBottom w:val="0"/>
      <w:divBdr>
        <w:top w:val="none" w:sz="0" w:space="0" w:color="auto"/>
        <w:left w:val="none" w:sz="0" w:space="0" w:color="auto"/>
        <w:bottom w:val="none" w:sz="0" w:space="0" w:color="auto"/>
        <w:right w:val="none" w:sz="0" w:space="0" w:color="auto"/>
      </w:divBdr>
    </w:div>
    <w:div w:id="52970328">
      <w:bodyDiv w:val="1"/>
      <w:marLeft w:val="0"/>
      <w:marRight w:val="0"/>
      <w:marTop w:val="0"/>
      <w:marBottom w:val="0"/>
      <w:divBdr>
        <w:top w:val="none" w:sz="0" w:space="0" w:color="auto"/>
        <w:left w:val="none" w:sz="0" w:space="0" w:color="auto"/>
        <w:bottom w:val="none" w:sz="0" w:space="0" w:color="auto"/>
        <w:right w:val="none" w:sz="0" w:space="0" w:color="auto"/>
      </w:divBdr>
    </w:div>
    <w:div w:id="53436250">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5421968">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0302068">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8938444">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5225873">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7474865">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207196">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49910456">
      <w:bodyDiv w:val="1"/>
      <w:marLeft w:val="0"/>
      <w:marRight w:val="0"/>
      <w:marTop w:val="0"/>
      <w:marBottom w:val="0"/>
      <w:divBdr>
        <w:top w:val="none" w:sz="0" w:space="0" w:color="auto"/>
        <w:left w:val="none" w:sz="0" w:space="0" w:color="auto"/>
        <w:bottom w:val="none" w:sz="0" w:space="0" w:color="auto"/>
        <w:right w:val="none" w:sz="0" w:space="0" w:color="auto"/>
      </w:divBdr>
    </w:div>
    <w:div w:id="150412948">
      <w:bodyDiv w:val="1"/>
      <w:marLeft w:val="0"/>
      <w:marRight w:val="0"/>
      <w:marTop w:val="0"/>
      <w:marBottom w:val="0"/>
      <w:divBdr>
        <w:top w:val="none" w:sz="0" w:space="0" w:color="auto"/>
        <w:left w:val="none" w:sz="0" w:space="0" w:color="auto"/>
        <w:bottom w:val="none" w:sz="0" w:space="0" w:color="auto"/>
        <w:right w:val="none" w:sz="0" w:space="0" w:color="auto"/>
      </w:divBdr>
    </w:div>
    <w:div w:id="152066691">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026642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196285505">
      <w:bodyDiv w:val="1"/>
      <w:marLeft w:val="0"/>
      <w:marRight w:val="0"/>
      <w:marTop w:val="0"/>
      <w:marBottom w:val="0"/>
      <w:divBdr>
        <w:top w:val="none" w:sz="0" w:space="0" w:color="auto"/>
        <w:left w:val="none" w:sz="0" w:space="0" w:color="auto"/>
        <w:bottom w:val="none" w:sz="0" w:space="0" w:color="auto"/>
        <w:right w:val="none" w:sz="0" w:space="0" w:color="auto"/>
      </w:divBdr>
    </w:div>
    <w:div w:id="20186360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18134391">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223222">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32544782">
      <w:bodyDiv w:val="1"/>
      <w:marLeft w:val="0"/>
      <w:marRight w:val="0"/>
      <w:marTop w:val="0"/>
      <w:marBottom w:val="0"/>
      <w:divBdr>
        <w:top w:val="none" w:sz="0" w:space="0" w:color="auto"/>
        <w:left w:val="none" w:sz="0" w:space="0" w:color="auto"/>
        <w:bottom w:val="none" w:sz="0" w:space="0" w:color="auto"/>
        <w:right w:val="none" w:sz="0" w:space="0" w:color="auto"/>
      </w:divBdr>
    </w:div>
    <w:div w:id="238053730">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1643520">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4873078">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77026259">
      <w:bodyDiv w:val="1"/>
      <w:marLeft w:val="0"/>
      <w:marRight w:val="0"/>
      <w:marTop w:val="0"/>
      <w:marBottom w:val="0"/>
      <w:divBdr>
        <w:top w:val="none" w:sz="0" w:space="0" w:color="auto"/>
        <w:left w:val="none" w:sz="0" w:space="0" w:color="auto"/>
        <w:bottom w:val="none" w:sz="0" w:space="0" w:color="auto"/>
        <w:right w:val="none" w:sz="0" w:space="0" w:color="auto"/>
      </w:divBdr>
    </w:div>
    <w:div w:id="280915739">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7668077">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387560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4912137">
      <w:bodyDiv w:val="1"/>
      <w:marLeft w:val="0"/>
      <w:marRight w:val="0"/>
      <w:marTop w:val="0"/>
      <w:marBottom w:val="0"/>
      <w:divBdr>
        <w:top w:val="none" w:sz="0" w:space="0" w:color="auto"/>
        <w:left w:val="none" w:sz="0" w:space="0" w:color="auto"/>
        <w:bottom w:val="none" w:sz="0" w:space="0" w:color="auto"/>
        <w:right w:val="none" w:sz="0" w:space="0" w:color="auto"/>
      </w:divBdr>
    </w:div>
    <w:div w:id="295375824">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7342375">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298657866">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05357778">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5495308">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311071">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3925624">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018422">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7882099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412830">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09350044">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3154943">
      <w:bodyDiv w:val="1"/>
      <w:marLeft w:val="0"/>
      <w:marRight w:val="0"/>
      <w:marTop w:val="0"/>
      <w:marBottom w:val="0"/>
      <w:divBdr>
        <w:top w:val="none" w:sz="0" w:space="0" w:color="auto"/>
        <w:left w:val="none" w:sz="0" w:space="0" w:color="auto"/>
        <w:bottom w:val="none" w:sz="0" w:space="0" w:color="auto"/>
        <w:right w:val="none" w:sz="0" w:space="0" w:color="auto"/>
      </w:divBdr>
    </w:div>
    <w:div w:id="444077622">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5853291">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233299">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1578293">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0893833">
      <w:bodyDiv w:val="1"/>
      <w:marLeft w:val="0"/>
      <w:marRight w:val="0"/>
      <w:marTop w:val="0"/>
      <w:marBottom w:val="0"/>
      <w:divBdr>
        <w:top w:val="none" w:sz="0" w:space="0" w:color="auto"/>
        <w:left w:val="none" w:sz="0" w:space="0" w:color="auto"/>
        <w:bottom w:val="none" w:sz="0" w:space="0" w:color="auto"/>
        <w:right w:val="none" w:sz="0" w:space="0" w:color="auto"/>
      </w:divBdr>
    </w:div>
    <w:div w:id="503210893">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09569540">
      <w:bodyDiv w:val="1"/>
      <w:marLeft w:val="0"/>
      <w:marRight w:val="0"/>
      <w:marTop w:val="0"/>
      <w:marBottom w:val="0"/>
      <w:divBdr>
        <w:top w:val="none" w:sz="0" w:space="0" w:color="auto"/>
        <w:left w:val="none" w:sz="0" w:space="0" w:color="auto"/>
        <w:bottom w:val="none" w:sz="0" w:space="0" w:color="auto"/>
        <w:right w:val="none" w:sz="0" w:space="0" w:color="auto"/>
      </w:divBdr>
    </w:div>
    <w:div w:id="510146105">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3498813">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1638970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4658586">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175853">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4796496">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7567505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3537248">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19260291">
      <w:bodyDiv w:val="1"/>
      <w:marLeft w:val="0"/>
      <w:marRight w:val="0"/>
      <w:marTop w:val="0"/>
      <w:marBottom w:val="0"/>
      <w:divBdr>
        <w:top w:val="none" w:sz="0" w:space="0" w:color="auto"/>
        <w:left w:val="none" w:sz="0" w:space="0" w:color="auto"/>
        <w:bottom w:val="none" w:sz="0" w:space="0" w:color="auto"/>
        <w:right w:val="none" w:sz="0" w:space="0" w:color="auto"/>
      </w:divBdr>
    </w:div>
    <w:div w:id="622033849">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4795765">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24572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6491094">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7755802">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1561387">
      <w:bodyDiv w:val="1"/>
      <w:marLeft w:val="0"/>
      <w:marRight w:val="0"/>
      <w:marTop w:val="0"/>
      <w:marBottom w:val="0"/>
      <w:divBdr>
        <w:top w:val="none" w:sz="0" w:space="0" w:color="auto"/>
        <w:left w:val="none" w:sz="0" w:space="0" w:color="auto"/>
        <w:bottom w:val="none" w:sz="0" w:space="0" w:color="auto"/>
        <w:right w:val="none" w:sz="0" w:space="0" w:color="auto"/>
      </w:divBdr>
    </w:div>
    <w:div w:id="723529735">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8111816">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4519566">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0586381">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3235838">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5438502">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0826173">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29372259">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5655171">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2524222">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0187184">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503541">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3323581">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75422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1962443">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4982384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7612997">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6185868">
      <w:bodyDiv w:val="1"/>
      <w:marLeft w:val="0"/>
      <w:marRight w:val="0"/>
      <w:marTop w:val="0"/>
      <w:marBottom w:val="0"/>
      <w:divBdr>
        <w:top w:val="none" w:sz="0" w:space="0" w:color="auto"/>
        <w:left w:val="none" w:sz="0" w:space="0" w:color="auto"/>
        <w:bottom w:val="none" w:sz="0" w:space="0" w:color="auto"/>
        <w:right w:val="none" w:sz="0" w:space="0" w:color="auto"/>
      </w:divBdr>
    </w:div>
    <w:div w:id="976646305">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998727513">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1080953">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5476128">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5985829">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135033">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247984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852690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1716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5203532">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2913461">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4103515">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3928832">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66899481">
      <w:bodyDiv w:val="1"/>
      <w:marLeft w:val="0"/>
      <w:marRight w:val="0"/>
      <w:marTop w:val="0"/>
      <w:marBottom w:val="0"/>
      <w:divBdr>
        <w:top w:val="none" w:sz="0" w:space="0" w:color="auto"/>
        <w:left w:val="none" w:sz="0" w:space="0" w:color="auto"/>
        <w:bottom w:val="none" w:sz="0" w:space="0" w:color="auto"/>
        <w:right w:val="none" w:sz="0" w:space="0" w:color="auto"/>
      </w:divBdr>
    </w:div>
    <w:div w:id="1169179282">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4765316">
      <w:bodyDiv w:val="1"/>
      <w:marLeft w:val="0"/>
      <w:marRight w:val="0"/>
      <w:marTop w:val="0"/>
      <w:marBottom w:val="0"/>
      <w:divBdr>
        <w:top w:val="none" w:sz="0" w:space="0" w:color="auto"/>
        <w:left w:val="none" w:sz="0" w:space="0" w:color="auto"/>
        <w:bottom w:val="none" w:sz="0" w:space="0" w:color="auto"/>
        <w:right w:val="none" w:sz="0" w:space="0" w:color="auto"/>
      </w:divBdr>
    </w:div>
    <w:div w:id="1175461410">
      <w:bodyDiv w:val="1"/>
      <w:marLeft w:val="0"/>
      <w:marRight w:val="0"/>
      <w:marTop w:val="0"/>
      <w:marBottom w:val="0"/>
      <w:divBdr>
        <w:top w:val="none" w:sz="0" w:space="0" w:color="auto"/>
        <w:left w:val="none" w:sz="0" w:space="0" w:color="auto"/>
        <w:bottom w:val="none" w:sz="0" w:space="0" w:color="auto"/>
        <w:right w:val="none" w:sz="0" w:space="0" w:color="auto"/>
      </w:divBdr>
    </w:div>
    <w:div w:id="1176308765">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2719880">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0359376">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3951140">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4895461">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3704822">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79993398">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823369">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260311">
      <w:bodyDiv w:val="1"/>
      <w:marLeft w:val="0"/>
      <w:marRight w:val="0"/>
      <w:marTop w:val="0"/>
      <w:marBottom w:val="0"/>
      <w:divBdr>
        <w:top w:val="none" w:sz="0" w:space="0" w:color="auto"/>
        <w:left w:val="none" w:sz="0" w:space="0" w:color="auto"/>
        <w:bottom w:val="none" w:sz="0" w:space="0" w:color="auto"/>
        <w:right w:val="none" w:sz="0" w:space="0" w:color="auto"/>
      </w:divBdr>
    </w:div>
    <w:div w:id="1295717689">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6526554">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0938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826579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198540">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5912430">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3845891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57653514">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156037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2198452">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57487061">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61726428">
      <w:bodyDiv w:val="1"/>
      <w:marLeft w:val="0"/>
      <w:marRight w:val="0"/>
      <w:marTop w:val="0"/>
      <w:marBottom w:val="0"/>
      <w:divBdr>
        <w:top w:val="none" w:sz="0" w:space="0" w:color="auto"/>
        <w:left w:val="none" w:sz="0" w:space="0" w:color="auto"/>
        <w:bottom w:val="none" w:sz="0" w:space="0" w:color="auto"/>
        <w:right w:val="none" w:sz="0" w:space="0" w:color="auto"/>
      </w:divBdr>
    </w:div>
    <w:div w:id="1474373407">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3621916">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138081">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18881774">
      <w:bodyDiv w:val="1"/>
      <w:marLeft w:val="0"/>
      <w:marRight w:val="0"/>
      <w:marTop w:val="0"/>
      <w:marBottom w:val="0"/>
      <w:divBdr>
        <w:top w:val="none" w:sz="0" w:space="0" w:color="auto"/>
        <w:left w:val="none" w:sz="0" w:space="0" w:color="auto"/>
        <w:bottom w:val="none" w:sz="0" w:space="0" w:color="auto"/>
        <w:right w:val="none" w:sz="0" w:space="0" w:color="auto"/>
      </w:divBdr>
    </w:div>
    <w:div w:id="1522008479">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586655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17602">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2227944">
      <w:bodyDiv w:val="1"/>
      <w:marLeft w:val="0"/>
      <w:marRight w:val="0"/>
      <w:marTop w:val="0"/>
      <w:marBottom w:val="0"/>
      <w:divBdr>
        <w:top w:val="none" w:sz="0" w:space="0" w:color="auto"/>
        <w:left w:val="none" w:sz="0" w:space="0" w:color="auto"/>
        <w:bottom w:val="none" w:sz="0" w:space="0" w:color="auto"/>
        <w:right w:val="none" w:sz="0" w:space="0" w:color="auto"/>
      </w:divBdr>
    </w:div>
    <w:div w:id="1576276692">
      <w:bodyDiv w:val="1"/>
      <w:marLeft w:val="0"/>
      <w:marRight w:val="0"/>
      <w:marTop w:val="0"/>
      <w:marBottom w:val="0"/>
      <w:divBdr>
        <w:top w:val="none" w:sz="0" w:space="0" w:color="auto"/>
        <w:left w:val="none" w:sz="0" w:space="0" w:color="auto"/>
        <w:bottom w:val="none" w:sz="0" w:space="0" w:color="auto"/>
        <w:right w:val="none" w:sz="0" w:space="0" w:color="auto"/>
      </w:divBdr>
    </w:div>
    <w:div w:id="1576863504">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79632062">
      <w:bodyDiv w:val="1"/>
      <w:marLeft w:val="0"/>
      <w:marRight w:val="0"/>
      <w:marTop w:val="0"/>
      <w:marBottom w:val="0"/>
      <w:divBdr>
        <w:top w:val="none" w:sz="0" w:space="0" w:color="auto"/>
        <w:left w:val="none" w:sz="0" w:space="0" w:color="auto"/>
        <w:bottom w:val="none" w:sz="0" w:space="0" w:color="auto"/>
        <w:right w:val="none" w:sz="0" w:space="0" w:color="auto"/>
      </w:divBdr>
    </w:div>
    <w:div w:id="1581598629">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89078207">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2853109">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18104521">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4338157">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33511716">
      <w:bodyDiv w:val="1"/>
      <w:marLeft w:val="0"/>
      <w:marRight w:val="0"/>
      <w:marTop w:val="0"/>
      <w:marBottom w:val="0"/>
      <w:divBdr>
        <w:top w:val="none" w:sz="0" w:space="0" w:color="auto"/>
        <w:left w:val="none" w:sz="0" w:space="0" w:color="auto"/>
        <w:bottom w:val="none" w:sz="0" w:space="0" w:color="auto"/>
        <w:right w:val="none" w:sz="0" w:space="0" w:color="auto"/>
      </w:divBdr>
    </w:div>
    <w:div w:id="163664258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48121042">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144465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661707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0977728">
      <w:bodyDiv w:val="1"/>
      <w:marLeft w:val="0"/>
      <w:marRight w:val="0"/>
      <w:marTop w:val="0"/>
      <w:marBottom w:val="0"/>
      <w:divBdr>
        <w:top w:val="none" w:sz="0" w:space="0" w:color="auto"/>
        <w:left w:val="none" w:sz="0" w:space="0" w:color="auto"/>
        <w:bottom w:val="none" w:sz="0" w:space="0" w:color="auto"/>
        <w:right w:val="none" w:sz="0" w:space="0" w:color="auto"/>
      </w:divBdr>
    </w:div>
    <w:div w:id="1741438720">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622237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2606373">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1803086">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08164773">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297776">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59584739">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485875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67449147">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4995687">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577459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0700854">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5139156">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09683157">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1840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407614">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29847704">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0158019">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1062824">
      <w:bodyDiv w:val="1"/>
      <w:marLeft w:val="0"/>
      <w:marRight w:val="0"/>
      <w:marTop w:val="0"/>
      <w:marBottom w:val="0"/>
      <w:divBdr>
        <w:top w:val="none" w:sz="0" w:space="0" w:color="auto"/>
        <w:left w:val="none" w:sz="0" w:space="0" w:color="auto"/>
        <w:bottom w:val="none" w:sz="0" w:space="0" w:color="auto"/>
        <w:right w:val="none" w:sz="0" w:space="0" w:color="auto"/>
      </w:divBdr>
    </w:div>
    <w:div w:id="1961762671">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110021">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736942">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88438183">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5279781">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2315360">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2416765">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6028239">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39424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1023997">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117733">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3623710">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408927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0108057">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Colors" Target="diagrams/colors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Data" Target="diagrams/data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QuickStyle" Target="diagrams/quickStyle1.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diagramQuickStyle" Target="diagrams/quickStyle2.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7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7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5</b:RefOrder>
  </b:Source>
  <b:Source>
    <b:Tag>Dar59</b:Tag>
    <b:SourceType>Book</b:SourceType>
    <b:Guid>{FE2F6E73-E1E7-4442-8A85-8E7F1E38D5EC}</b:Guid>
    <b:Title>On the origin of species</b:Title>
    <b:Year>1859</b:Year>
    <b:Author>
      <b:Author>
        <b:NameList>
          <b:Person>
            <b:Last>Darwin</b:Last>
            <b:First>C</b:First>
          </b:Person>
        </b:NameList>
      </b:Author>
    </b:Author>
    <b:RefOrder>26</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2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8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8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4</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5</b:RefOrder>
  </b:Source>
  <b:Source>
    <b:Tag>Asi42</b:Tag>
    <b:SourceType>Book</b:SourceType>
    <b:Guid>{59191ABC-FD6E-4700-843D-79A39BE5ACD6}</b:Guid>
    <b:Title>Runaround</b:Title>
    <b:Year>1942</b:Year>
    <b:Author>
      <b:Author>
        <b:NameList>
          <b:Person>
            <b:Last>Asimov</b:Last>
            <b:First>I</b:First>
          </b:Person>
        </b:NameList>
      </b:Author>
    </b:Author>
    <b:RefOrder>66</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7</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6</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8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6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9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9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4</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5</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6</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7</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3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1</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8</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32</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3</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5</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6</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7</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60</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6</b:RefOrder>
  </b:Source>
</b:Sources>
</file>

<file path=customXml/itemProps1.xml><?xml version="1.0" encoding="utf-8"?>
<ds:datastoreItem xmlns:ds="http://schemas.openxmlformats.org/officeDocument/2006/customXml" ds:itemID="{7BBAEAE3-9A7A-412E-820C-78402844C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9</TotalTime>
  <Pages>79</Pages>
  <Words>17349</Words>
  <Characters>98894</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55</cp:revision>
  <dcterms:created xsi:type="dcterms:W3CDTF">2019-05-19T17:38:00Z</dcterms:created>
  <dcterms:modified xsi:type="dcterms:W3CDTF">2022-06-11T21:14:00Z</dcterms:modified>
</cp:coreProperties>
</file>